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17C51" w14:textId="77777777" w:rsidR="00F661D5" w:rsidRPr="00F61984" w:rsidRDefault="00F661D5" w:rsidP="00F661D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1984">
        <w:rPr>
          <w:rFonts w:ascii="Times New Roman" w:hAnsi="Times New Roman" w:cs="Times New Roman"/>
          <w:b/>
          <w:sz w:val="28"/>
          <w:szCs w:val="28"/>
        </w:rPr>
        <w:t xml:space="preserve">Regioselective Synthesis and </w:t>
      </w:r>
      <w:r w:rsidRPr="00F61984">
        <w:rPr>
          <w:rFonts w:ascii="Times New Roman" w:hAnsi="Times New Roman" w:cs="Times New Roman"/>
          <w:b/>
          <w:bCs/>
          <w:sz w:val="28"/>
          <w:szCs w:val="28"/>
        </w:rPr>
        <w:t xml:space="preserve">biological evaluation </w:t>
      </w:r>
      <w:r w:rsidRPr="00F61984">
        <w:rPr>
          <w:rFonts w:ascii="Times New Roman" w:hAnsi="Times New Roman" w:cs="Times New Roman"/>
          <w:b/>
          <w:sz w:val="28"/>
          <w:szCs w:val="28"/>
        </w:rPr>
        <w:t xml:space="preserve">of Novel </w:t>
      </w:r>
      <w:bookmarkStart w:id="0" w:name="_Hlk1450128"/>
      <w:bookmarkStart w:id="1" w:name="_Hlk536310645"/>
      <w:proofErr w:type="spellStart"/>
      <w:r w:rsidRPr="00F61984">
        <w:rPr>
          <w:rFonts w:ascii="Times New Roman" w:hAnsi="Times New Roman" w:cs="Times New Roman"/>
          <w:b/>
          <w:sz w:val="28"/>
          <w:szCs w:val="28"/>
        </w:rPr>
        <w:t>dispiropyrrolidine</w:t>
      </w:r>
      <w:bookmarkEnd w:id="0"/>
      <w:proofErr w:type="spellEnd"/>
      <w:r w:rsidRPr="00F61984">
        <w:rPr>
          <w:rFonts w:ascii="Times New Roman" w:hAnsi="Times New Roman" w:cs="Times New Roman"/>
          <w:b/>
          <w:sz w:val="28"/>
          <w:szCs w:val="28"/>
        </w:rPr>
        <w:t xml:space="preserve"> derivatives </w:t>
      </w:r>
      <w:bookmarkEnd w:id="1"/>
      <w:r w:rsidRPr="00F61984">
        <w:rPr>
          <w:rFonts w:ascii="Times New Roman" w:hAnsi="Times New Roman" w:cs="Times New Roman"/>
          <w:b/>
          <w:sz w:val="28"/>
          <w:szCs w:val="28"/>
        </w:rPr>
        <w:t xml:space="preserve">Via One-Pot Four-Component Reaction </w:t>
      </w:r>
    </w:p>
    <w:p w14:paraId="7A0B26DC" w14:textId="77777777" w:rsidR="00F661D5" w:rsidRPr="0093331C" w:rsidRDefault="00F661D5" w:rsidP="00F661D5">
      <w:pPr>
        <w:spacing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3331C">
        <w:rPr>
          <w:rFonts w:ascii="Times New Roman" w:eastAsia="Calibri" w:hAnsi="Times New Roman" w:cs="Times New Roman"/>
          <w:b/>
          <w:sz w:val="24"/>
          <w:szCs w:val="24"/>
        </w:rPr>
        <w:t>Subramanya Gopal Hegde</w:t>
      </w:r>
      <w:r w:rsidRPr="0093331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 xml:space="preserve"> </w:t>
      </w:r>
      <w:r w:rsidR="00EC238C" w:rsidRPr="0093331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a</w:t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 xml:space="preserve">. Lokesh </w:t>
      </w:r>
      <w:proofErr w:type="spellStart"/>
      <w:r w:rsidRPr="0093331C">
        <w:rPr>
          <w:rFonts w:ascii="Times New Roman" w:eastAsia="Calibri" w:hAnsi="Times New Roman" w:cs="Times New Roman"/>
          <w:b/>
          <w:sz w:val="24"/>
          <w:szCs w:val="24"/>
        </w:rPr>
        <w:t>Koodlur</w:t>
      </w:r>
      <w:proofErr w:type="spellEnd"/>
      <w:r w:rsidRPr="0093331C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EC238C" w:rsidRPr="0093331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a</w:t>
      </w:r>
      <w:r w:rsidRPr="0093331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 xml:space="preserve"> *</w:t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 xml:space="preserve">.  </w:t>
      </w:r>
      <w:proofErr w:type="spellStart"/>
      <w:r w:rsidRPr="0093331C">
        <w:rPr>
          <w:rFonts w:ascii="Times New Roman" w:eastAsia="Calibri" w:hAnsi="Times New Roman" w:cs="Times New Roman"/>
          <w:b/>
          <w:sz w:val="24"/>
          <w:szCs w:val="24"/>
        </w:rPr>
        <w:t>Manjunatha</w:t>
      </w:r>
      <w:proofErr w:type="spellEnd"/>
      <w:r w:rsidRPr="0093331C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93331C">
        <w:rPr>
          <w:rFonts w:ascii="Times New Roman" w:eastAsia="Calibri" w:hAnsi="Times New Roman" w:cs="Times New Roman"/>
          <w:b/>
          <w:sz w:val="24"/>
          <w:szCs w:val="24"/>
        </w:rPr>
        <w:t>Narayanarao</w:t>
      </w:r>
      <w:r w:rsidR="00EC238C" w:rsidRPr="0093331C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b</w:t>
      </w:r>
      <w:proofErr w:type="spellEnd"/>
    </w:p>
    <w:p w14:paraId="18DEB44B" w14:textId="77777777" w:rsidR="00F661D5" w:rsidRPr="00D135AB" w:rsidRDefault="00B07A83" w:rsidP="00F661D5">
      <w:pPr>
        <w:spacing w:line="360" w:lineRule="auto"/>
        <w:rPr>
          <w:rFonts w:ascii="Times New Roman" w:eastAsia="Calibri" w:hAnsi="Times New Roman" w:cs="Times New Roman"/>
          <w:sz w:val="20"/>
          <w:szCs w:val="20"/>
        </w:rPr>
      </w:pPr>
      <w:proofErr w:type="spellStart"/>
      <w:r>
        <w:rPr>
          <w:rFonts w:ascii="Times New Roman" w:eastAsia="Calibri" w:hAnsi="Times New Roman" w:cs="Times New Roman"/>
          <w:sz w:val="20"/>
          <w:szCs w:val="20"/>
          <w:vertAlign w:val="superscript"/>
        </w:rPr>
        <w:t>a</w:t>
      </w:r>
      <w:r w:rsidR="00F661D5" w:rsidRPr="00D135AB">
        <w:rPr>
          <w:rFonts w:ascii="Times New Roman" w:eastAsia="Calibri" w:hAnsi="Times New Roman" w:cs="Times New Roman"/>
          <w:sz w:val="20"/>
          <w:szCs w:val="20"/>
        </w:rPr>
        <w:t>Department</w:t>
      </w:r>
      <w:proofErr w:type="spellEnd"/>
      <w:r w:rsidR="00F661D5" w:rsidRPr="00D135AB">
        <w:rPr>
          <w:rFonts w:ascii="Times New Roman" w:eastAsia="Calibri" w:hAnsi="Times New Roman" w:cs="Times New Roman"/>
          <w:sz w:val="20"/>
          <w:szCs w:val="20"/>
        </w:rPr>
        <w:t xml:space="preserve"> of Studies and Research in Chemistry, </w:t>
      </w:r>
      <w:proofErr w:type="spellStart"/>
      <w:r w:rsidR="00F661D5" w:rsidRPr="00D135AB">
        <w:rPr>
          <w:rFonts w:ascii="Times New Roman" w:eastAsia="Calibri" w:hAnsi="Times New Roman" w:cs="Times New Roman"/>
          <w:sz w:val="20"/>
          <w:szCs w:val="20"/>
        </w:rPr>
        <w:t>Vijayanagara</w:t>
      </w:r>
      <w:proofErr w:type="spellEnd"/>
      <w:r w:rsidR="00F661D5" w:rsidRPr="00D135AB">
        <w:rPr>
          <w:rFonts w:ascii="Times New Roman" w:eastAsia="Calibri" w:hAnsi="Times New Roman" w:cs="Times New Roman"/>
          <w:sz w:val="20"/>
          <w:szCs w:val="20"/>
        </w:rPr>
        <w:t xml:space="preserve"> Sri </w:t>
      </w:r>
      <w:proofErr w:type="spellStart"/>
      <w:r w:rsidR="00F661D5" w:rsidRPr="00D135AB">
        <w:rPr>
          <w:rFonts w:ascii="Times New Roman" w:eastAsia="Calibri" w:hAnsi="Times New Roman" w:cs="Times New Roman"/>
          <w:sz w:val="20"/>
          <w:szCs w:val="20"/>
        </w:rPr>
        <w:t>Krishnadevaraya</w:t>
      </w:r>
      <w:proofErr w:type="spellEnd"/>
      <w:r w:rsidR="00F661D5" w:rsidRPr="00D135AB">
        <w:rPr>
          <w:rFonts w:ascii="Times New Roman" w:eastAsia="Calibri" w:hAnsi="Times New Roman" w:cs="Times New Roman"/>
          <w:sz w:val="20"/>
          <w:szCs w:val="20"/>
        </w:rPr>
        <w:t xml:space="preserve"> University, Bellary-583105, India.</w:t>
      </w:r>
    </w:p>
    <w:p w14:paraId="32B76A27" w14:textId="77777777" w:rsidR="00F661D5" w:rsidRPr="00D135AB" w:rsidRDefault="00B07A83" w:rsidP="00F661D5">
      <w:pPr>
        <w:spacing w:line="360" w:lineRule="auto"/>
        <w:rPr>
          <w:rFonts w:ascii="Times New Roman" w:eastAsia="Calibri" w:hAnsi="Times New Roman" w:cs="Times New Roman"/>
          <w:sz w:val="20"/>
          <w:szCs w:val="20"/>
          <w:shd w:val="clear" w:color="auto" w:fill="FFFFFF"/>
        </w:rPr>
      </w:pPr>
      <w:proofErr w:type="spellStart"/>
      <w:r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</w:rPr>
        <w:t>b</w:t>
      </w:r>
      <w:r w:rsidR="00F661D5" w:rsidRPr="00D135AB">
        <w:rPr>
          <w:rFonts w:ascii="Times New Roman" w:eastAsia="Calibri" w:hAnsi="Times New Roman" w:cs="Times New Roman"/>
          <w:sz w:val="20"/>
          <w:szCs w:val="20"/>
          <w:shd w:val="clear" w:color="auto" w:fill="FFFFFF"/>
        </w:rPr>
        <w:t>East</w:t>
      </w:r>
      <w:proofErr w:type="spellEnd"/>
      <w:r w:rsidR="00F661D5" w:rsidRPr="00D135AB">
        <w:rPr>
          <w:rFonts w:ascii="Times New Roman" w:eastAsia="Calibri" w:hAnsi="Times New Roman" w:cs="Times New Roman"/>
          <w:sz w:val="20"/>
          <w:szCs w:val="20"/>
          <w:shd w:val="clear" w:color="auto" w:fill="FFFFFF"/>
        </w:rPr>
        <w:t xml:space="preserve"> Point College of Engineering and Technology, Visvesvaraya Technological University, Bangalore-560049, India.</w:t>
      </w:r>
    </w:p>
    <w:p w14:paraId="417029E4" w14:textId="77777777" w:rsidR="00F661D5" w:rsidRPr="00D135AB" w:rsidRDefault="00072732" w:rsidP="00F661D5">
      <w:pPr>
        <w:spacing w:after="120" w:line="480" w:lineRule="auto"/>
        <w:rPr>
          <w:rFonts w:ascii="Times New Roman" w:eastAsia="Calibri" w:hAnsi="Times New Roman" w:cs="Times New Roman"/>
          <w:sz w:val="20"/>
          <w:szCs w:val="20"/>
          <w:shd w:val="clear" w:color="auto" w:fill="FFFFFF"/>
        </w:rPr>
      </w:pPr>
      <w:bookmarkStart w:id="2" w:name="_Hlk509909117"/>
      <w:r w:rsidRPr="00072732">
        <w:rPr>
          <w:rFonts w:ascii="Times New Roman" w:hAnsi="Times New Roman"/>
          <w:b/>
          <w:sz w:val="20"/>
          <w:szCs w:val="20"/>
        </w:rPr>
        <w:t>* Corresponding author: E: mail</w:t>
      </w:r>
      <w:r w:rsidRPr="000A2741">
        <w:rPr>
          <w:rFonts w:ascii="Times New Roman" w:hAnsi="Times New Roman"/>
          <w:b/>
        </w:rPr>
        <w:t>:</w:t>
      </w:r>
      <w:r w:rsidR="00F661D5" w:rsidRPr="00D135AB">
        <w:rPr>
          <w:rFonts w:ascii="Times New Roman" w:eastAsia="Calibri" w:hAnsi="Times New Roman" w:cs="Times New Roman"/>
          <w:sz w:val="20"/>
          <w:szCs w:val="20"/>
        </w:rPr>
        <w:t xml:space="preserve"> </w:t>
      </w:r>
      <w:hyperlink r:id="rId7" w:history="1">
        <w:r w:rsidR="00F661D5" w:rsidRPr="00D135AB">
          <w:rPr>
            <w:rFonts w:ascii="Times New Roman" w:eastAsia="Calibri" w:hAnsi="Times New Roman" w:cs="Times New Roman"/>
            <w:color w:val="0563C1"/>
            <w:sz w:val="20"/>
            <w:szCs w:val="20"/>
            <w:u w:val="single"/>
          </w:rPr>
          <w:t>kslokesh@vskub.ac.in</w:t>
        </w:r>
      </w:hyperlink>
    </w:p>
    <w:bookmarkEnd w:id="2"/>
    <w:p w14:paraId="0703F3DC" w14:textId="77777777" w:rsidR="00A801A5" w:rsidRPr="00A801A5" w:rsidRDefault="00A801A5" w:rsidP="00A801A5">
      <w:pPr>
        <w:spacing w:after="0" w:line="32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A801A5">
        <w:rPr>
          <w:rFonts w:ascii="Times New Roman" w:eastAsia="Calibri" w:hAnsi="Times New Roman" w:cs="Times New Roman"/>
          <w:b/>
          <w:sz w:val="24"/>
          <w:szCs w:val="24"/>
        </w:rPr>
        <w:t>Table of contents</w:t>
      </w:r>
    </w:p>
    <w:p w14:paraId="3DAF0535" w14:textId="77777777" w:rsidR="00A801A5" w:rsidRPr="00A801A5" w:rsidRDefault="00A801A5" w:rsidP="00A801A5">
      <w:pPr>
        <w:spacing w:after="0" w:line="32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E678443" w14:textId="77777777" w:rsidR="00A801A5" w:rsidRPr="0093331C" w:rsidRDefault="00A801A5" w:rsidP="00A801A5">
      <w:pPr>
        <w:spacing w:after="0" w:line="320" w:lineRule="atLeast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3331C">
        <w:rPr>
          <w:rFonts w:ascii="Times New Roman" w:eastAsia="Calibri" w:hAnsi="Times New Roman" w:cs="Times New Roman"/>
          <w:b/>
          <w:sz w:val="24"/>
          <w:szCs w:val="24"/>
        </w:rPr>
        <w:t>General Information</w:t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  <w:t>S</w:t>
      </w:r>
      <w:r w:rsidR="00205404" w:rsidRPr="0093331C">
        <w:rPr>
          <w:rFonts w:ascii="Times New Roman" w:eastAsia="Calibri" w:hAnsi="Times New Roman" w:cs="Times New Roman"/>
          <w:b/>
          <w:sz w:val="24"/>
          <w:szCs w:val="24"/>
        </w:rPr>
        <w:t>1</w:t>
      </w:r>
    </w:p>
    <w:p w14:paraId="6449FF84" w14:textId="77777777" w:rsidR="00A801A5" w:rsidRPr="0093331C" w:rsidRDefault="00A801A5" w:rsidP="00A801A5">
      <w:pPr>
        <w:spacing w:after="0" w:line="32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5DC4A7E" w14:textId="77777777" w:rsidR="00A801A5" w:rsidRPr="0093331C" w:rsidRDefault="00A801A5" w:rsidP="00A801A5">
      <w:pPr>
        <w:spacing w:after="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3331C">
        <w:rPr>
          <w:rFonts w:ascii="Times New Roman" w:eastAsia="Calibri" w:hAnsi="Times New Roman" w:cs="Times New Roman"/>
          <w:b/>
          <w:sz w:val="24"/>
          <w:szCs w:val="24"/>
        </w:rPr>
        <w:t>Copies of all NMR Spectra</w:t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ab/>
        <w:t>S</w:t>
      </w:r>
      <w:r w:rsidR="00205404" w:rsidRPr="0093331C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Pr="0093331C">
        <w:rPr>
          <w:rFonts w:ascii="Times New Roman" w:eastAsia="Calibri" w:hAnsi="Times New Roman" w:cs="Times New Roman"/>
          <w:b/>
          <w:sz w:val="24"/>
          <w:szCs w:val="24"/>
        </w:rPr>
        <w:t>-S</w:t>
      </w:r>
      <w:r w:rsidR="00840F7B" w:rsidRPr="0093331C">
        <w:rPr>
          <w:rFonts w:ascii="Times New Roman" w:eastAsia="Calibri" w:hAnsi="Times New Roman" w:cs="Times New Roman"/>
          <w:b/>
          <w:sz w:val="24"/>
          <w:szCs w:val="24"/>
        </w:rPr>
        <w:t>1</w:t>
      </w:r>
      <w:r w:rsidR="007C3F3E" w:rsidRPr="0093331C">
        <w:rPr>
          <w:rFonts w:ascii="Times New Roman" w:eastAsia="Calibri" w:hAnsi="Times New Roman" w:cs="Times New Roman"/>
          <w:b/>
          <w:sz w:val="24"/>
          <w:szCs w:val="24"/>
        </w:rPr>
        <w:t>7</w:t>
      </w:r>
    </w:p>
    <w:p w14:paraId="6F226796" w14:textId="77777777" w:rsidR="00227AF4" w:rsidRDefault="00227AF4">
      <w:pPr>
        <w:rPr>
          <w:noProof/>
          <w:szCs w:val="24"/>
        </w:rPr>
      </w:pPr>
    </w:p>
    <w:p w14:paraId="15ECDEF4" w14:textId="77777777" w:rsidR="003C02E8" w:rsidRDefault="003C02E8" w:rsidP="003C02E8">
      <w:pPr>
        <w:pStyle w:val="Heading5"/>
        <w:spacing w:line="480" w:lineRule="auto"/>
        <w:ind w:left="90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General Information</w:t>
      </w:r>
    </w:p>
    <w:p w14:paraId="3B31FB0D" w14:textId="77777777" w:rsidR="004518DE" w:rsidRPr="0093331C" w:rsidRDefault="004518DE" w:rsidP="004518DE">
      <w:pPr>
        <w:spacing w:after="16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18DE">
        <w:rPr>
          <w:rFonts w:ascii="Times New Roman" w:eastAsia="Calibri" w:hAnsi="Times New Roman" w:cs="Times New Roman"/>
          <w:b/>
          <w:sz w:val="24"/>
          <w:szCs w:val="24"/>
        </w:rPr>
        <w:t>General.</w:t>
      </w:r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 Microwave irradiations were carried out in a Microwave Vials* 0.2-0.5 mL of </w:t>
      </w:r>
      <w:proofErr w:type="spellStart"/>
      <w:r w:rsidRPr="004518DE">
        <w:rPr>
          <w:rFonts w:ascii="Times New Roman" w:eastAsia="Calibri" w:hAnsi="Times New Roman" w:cs="Times New Roman"/>
          <w:sz w:val="24"/>
          <w:szCs w:val="24"/>
        </w:rPr>
        <w:t>Biotage</w:t>
      </w:r>
      <w:proofErr w:type="spellEnd"/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 Initiator+ at 120</w:t>
      </w:r>
      <w:r w:rsidRPr="004518DE">
        <w:rPr>
          <w:rFonts w:ascii="Times New Roman" w:eastAsia="Calibri" w:hAnsi="Times New Roman" w:cs="Times New Roman"/>
          <w:sz w:val="24"/>
          <w:szCs w:val="24"/>
          <w:vertAlign w:val="superscript"/>
        </w:rPr>
        <w:t>o</w:t>
      </w:r>
      <w:r w:rsidRPr="004518DE">
        <w:rPr>
          <w:rFonts w:ascii="Times New Roman" w:eastAsia="Calibri" w:hAnsi="Times New Roman" w:cs="Times New Roman"/>
          <w:sz w:val="24"/>
          <w:szCs w:val="24"/>
        </w:rPr>
        <w:t>C, 300W. Reactions were monitored by TLC using 0.25 mm thick Merck plates, silica gel 60 F254. Products were purified by flash column chromatography on silica gel Merck (40-</w:t>
      </w:r>
      <w:r w:rsidRPr="0093331C">
        <w:rPr>
          <w:rFonts w:ascii="Times New Roman" w:eastAsia="Calibri" w:hAnsi="Times New Roman" w:cs="Times New Roman"/>
          <w:sz w:val="24"/>
          <w:szCs w:val="24"/>
        </w:rPr>
        <w:t>63) μ</w:t>
      </w:r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, 60.08 g/mol). NMR spectra were recorded with a Bruker DRX 400 MHz spectrometer in CDCl3. </w:t>
      </w:r>
      <w:r w:rsidRPr="004518DE">
        <w:rPr>
          <w:rFonts w:ascii="Times New Roman" w:eastAsia="Calibri" w:hAnsi="Times New Roman" w:cs="Times New Roman"/>
          <w:sz w:val="24"/>
          <w:szCs w:val="24"/>
          <w:vertAlign w:val="superscript"/>
        </w:rPr>
        <w:t>13</w:t>
      </w:r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C spectra were recorded with 100MHz.  The chemical shifts (δ) are given in parts per millions (ppm) relative to </w:t>
      </w:r>
      <w:proofErr w:type="spellStart"/>
      <w:r w:rsidRPr="004518DE">
        <w:rPr>
          <w:rFonts w:ascii="Times New Roman" w:eastAsia="Calibri" w:hAnsi="Times New Roman" w:cs="Times New Roman"/>
          <w:sz w:val="24"/>
          <w:szCs w:val="24"/>
        </w:rPr>
        <w:t>tetramethylsilane</w:t>
      </w:r>
      <w:proofErr w:type="spellEnd"/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 (TMS) for </w:t>
      </w:r>
      <w:r w:rsidRPr="004518DE">
        <w:rPr>
          <w:rFonts w:ascii="Times New Roman" w:eastAsia="Calibri" w:hAnsi="Times New Roman" w:cs="Times New Roman"/>
          <w:sz w:val="24"/>
          <w:szCs w:val="24"/>
          <w:vertAlign w:val="superscript"/>
        </w:rPr>
        <w:t>1</w:t>
      </w:r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H and </w:t>
      </w:r>
      <w:r w:rsidRPr="004518DE">
        <w:rPr>
          <w:rFonts w:ascii="Times New Roman" w:eastAsia="Calibri" w:hAnsi="Times New Roman" w:cs="Times New Roman"/>
          <w:sz w:val="24"/>
          <w:szCs w:val="24"/>
          <w:vertAlign w:val="superscript"/>
        </w:rPr>
        <w:t>13</w:t>
      </w:r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C nuclei. Conventional abbreviations are used: s = singlet, d = doublet, t = triplet, q = quartet, </w:t>
      </w:r>
      <w:proofErr w:type="spellStart"/>
      <w:r w:rsidRPr="004518DE">
        <w:rPr>
          <w:rFonts w:ascii="Times New Roman" w:eastAsia="Calibri" w:hAnsi="Times New Roman" w:cs="Times New Roman"/>
          <w:sz w:val="24"/>
          <w:szCs w:val="24"/>
        </w:rPr>
        <w:t>qn</w:t>
      </w:r>
      <w:proofErr w:type="spellEnd"/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 = quintet, m = </w:t>
      </w:r>
      <w:proofErr w:type="spellStart"/>
      <w:r w:rsidRPr="004518DE">
        <w:rPr>
          <w:rFonts w:ascii="Times New Roman" w:eastAsia="Calibri" w:hAnsi="Times New Roman" w:cs="Times New Roman"/>
          <w:sz w:val="24"/>
          <w:szCs w:val="24"/>
        </w:rPr>
        <w:t>multiplet</w:t>
      </w:r>
      <w:proofErr w:type="spellEnd"/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4518DE">
        <w:rPr>
          <w:rFonts w:ascii="Times New Roman" w:eastAsia="Calibri" w:hAnsi="Times New Roman" w:cs="Times New Roman"/>
          <w:sz w:val="24"/>
          <w:szCs w:val="24"/>
        </w:rPr>
        <w:t>br</w:t>
      </w:r>
      <w:proofErr w:type="spellEnd"/>
      <w:r w:rsidRPr="004518DE">
        <w:rPr>
          <w:rFonts w:ascii="Times New Roman" w:eastAsia="Calibri" w:hAnsi="Times New Roman" w:cs="Times New Roman"/>
          <w:sz w:val="24"/>
          <w:szCs w:val="24"/>
        </w:rPr>
        <w:t xml:space="preserve"> = broad. Coupling constants (J) are given in Hertz (Hz). Mass spectra were obtained on a GC/MS Saturn 2000 spectrometer. LC/MS were performed on 6410A Series electrospray ionization (ESI). </w:t>
      </w:r>
    </w:p>
    <w:p w14:paraId="0778F559" w14:textId="77777777" w:rsidR="000A31C0" w:rsidRPr="0093331C" w:rsidRDefault="000A31C0" w:rsidP="004518DE">
      <w:pPr>
        <w:spacing w:after="16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68FFB8" w14:textId="77777777" w:rsidR="000A31C0" w:rsidRPr="0093331C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lastRenderedPageBreak/>
        <w:t>1',1'',3''-trimethyl-5'-(4-nitrophenyl)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</w:t>
      </w:r>
      <w:r w:rsidRPr="0093331C">
        <w:rPr>
          <w:rFonts w:ascii="Times New Roman" w:hAnsi="Times New Roman" w:cs="Times New Roman"/>
          <w:sz w:val="24"/>
          <w:szCs w:val="24"/>
        </w:rPr>
        <w:t xml:space="preserve">, </w:t>
      </w:r>
      <w:r w:rsidRPr="0093331C">
        <w:rPr>
          <w:rFonts w:ascii="Times New Roman" w:hAnsi="Times New Roman" w:cs="Times New Roman"/>
          <w:b/>
          <w:sz w:val="24"/>
          <w:szCs w:val="24"/>
        </w:rPr>
        <w:t>(5c)</w:t>
      </w:r>
    </w:p>
    <w:p w14:paraId="45270C03" w14:textId="0EA05E78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>P</w:t>
      </w:r>
      <w:r w:rsidR="00370762">
        <w:rPr>
          <w:rFonts w:ascii="Times New Roman" w:eastAsia="Times New Roman" w:hAnsi="Times New Roman" w:cs="Times New Roman"/>
          <w:sz w:val="24"/>
          <w:szCs w:val="24"/>
        </w:rPr>
        <w:t xml:space="preserve">ale yellow solid; </w:t>
      </w:r>
      <w:proofErr w:type="spellStart"/>
      <w:r w:rsidR="00370762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="00370762">
        <w:rPr>
          <w:rFonts w:ascii="Times New Roman" w:eastAsia="Times New Roman" w:hAnsi="Times New Roman" w:cs="Times New Roman"/>
          <w:sz w:val="24"/>
          <w:szCs w:val="24"/>
        </w:rPr>
        <w:t>: 225–227 °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C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3 (m, 4H), 7.98 (d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 Hz, 1H), 7.82-7.86 (m, 1H), 7.71-7.73 (m, 1H), 7.62-7.66 (m, 1H), 5.50 (s, 1H), 3.04 (s, 3H), 2.98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76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49 (s, 3H), 1.88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7.87, 28.84, 33.26, 37.72, 62.95, 63.83, 65.49, 67.78, 73.56, 76.75, 82.23, 122.71, 123.08, 123.36, 123.46, 128.95, 129.55, 132.03, 136.83, 137.08, 137.54, 137.85, 139.46, 140.64, 140.98, 142.87, 147.81, 149.93, 150.06, 150.47, 166.24, 166.36, 167.47, 168.74, 194.92, 196.76, 198.11, 201.72.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476.</w:t>
      </w:r>
      <w:r w:rsidR="00CC59B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13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, found m/z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77.2</w:t>
      </w:r>
      <w:r w:rsidR="00AA3C63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1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0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7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0.50; H, 4.23; N, 11.76. Found: C, 60.77; H, 4.56; N, 11.99.</w:t>
      </w:r>
    </w:p>
    <w:p w14:paraId="0604A496" w14:textId="77777777" w:rsidR="000A31C0" w:rsidRPr="008F4576" w:rsidRDefault="000A31C0" w:rsidP="000A31C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5'-([1,1'-biphenyl]-4-yl)-1',1'',3''-trimethyl-2''</w:t>
      </w:r>
      <w:r w:rsidRPr="00983643">
        <w:rPr>
          <w:rFonts w:ascii="Times New Roman" w:hAnsi="Times New Roman" w:cs="Times New Roman"/>
          <w:b/>
          <w:i/>
          <w:sz w:val="24"/>
          <w:szCs w:val="24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983643">
        <w:rPr>
          <w:rFonts w:ascii="Times New Roman" w:hAnsi="Times New Roman" w:cs="Times New Roman"/>
          <w:b/>
          <w:i/>
          <w:sz w:val="24"/>
          <w:szCs w:val="24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983643">
        <w:rPr>
          <w:rFonts w:ascii="Times New Roman" w:hAnsi="Times New Roman" w:cs="Times New Roman"/>
          <w:b/>
          <w:i/>
          <w:sz w:val="24"/>
          <w:szCs w:val="24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d)</w:t>
      </w:r>
    </w:p>
    <w:p w14:paraId="7B2ACBA1" w14:textId="304DACED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Pale 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09–211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(400 MHz, DMSO-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4-8.09 (m, 4H), 7.65-7.67 (m, 4H), 7.48 (t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2H), 7.36-7.41 (m, 1H), 7.31 (s, 2H), 4.81 (s, 1H), 3.19 (s, 3H), 2.94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77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46 (s, 3H), 1.96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8.06, 28.73, 33.22, 37.16, 38.69, 62.93, 73.14, 77.55, 119.06, 119.95, 123.0, 123.29, 127.24, 129.86, 130.42, 136.80, 137.02, 139.55, 141.0, 150.66, 155.66, 156.61, 167.73, 169.10, 198.41, 202.19.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CC59B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507.</w:t>
      </w:r>
      <w:r w:rsidR="00CC59B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18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, found m/z: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508.2</w:t>
      </w:r>
      <w:r w:rsidR="00183F74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0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0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70.99; H, 4.96; N, 8.28. Found: C, 71.35; H, 5.30; N, 8.55.</w:t>
      </w:r>
    </w:p>
    <w:p w14:paraId="33D2E815" w14:textId="77777777" w:rsidR="000A31C0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1E4C90" w14:textId="77777777" w:rsidR="008F4576" w:rsidRDefault="008F4576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9A62A9" w14:textId="77777777" w:rsidR="000A31C0" w:rsidRPr="008F4576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lastRenderedPageBreak/>
        <w:t>1',1'',3''-trimethyl-5'-(o-tolyl)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e)</w:t>
      </w:r>
    </w:p>
    <w:p w14:paraId="17C7AEBC" w14:textId="7BA6BDBE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Pale 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21–223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1-8.08 (m, 4H), 7.16-7.30 (m, 4H), 5.19 (s, 1H), 3.08 (s, 3H), 2.88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74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49 (s, 3H), 2.13 (s, 1H), 1.82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8.00, 28.72, 33.19, 37.74, 62.24, 68.97, 73.11, 117.63, 117.85, 123.08, 123.36, 123.72, 124.30, 124.41, 125.15, 136.87, 137.07, 139.55, 141.02, 146.60, 146.78, 147.76, 147.92, 150.60, 167.48, 168.75, 197.97, 201.91.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445.</w:t>
      </w:r>
      <w:r w:rsidR="00CC59B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16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, found m/z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46.2</w:t>
      </w:r>
      <w:r w:rsidR="00474AC1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0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7.41; H, 5.20; N, 9.43. Found: C, 67.70; H, 5.44; N, 9.75.</w:t>
      </w:r>
    </w:p>
    <w:p w14:paraId="628724C2" w14:textId="77777777" w:rsidR="000A31C0" w:rsidRPr="008F4576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5'-(4-bromophenyl)-1',1'',3''-trimethyl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f)</w:t>
      </w:r>
    </w:p>
    <w:p w14:paraId="759A04BC" w14:textId="1112D683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40–242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4-8.08 (m, 4H), 7.57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0 Hz, 2H), 7.20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2H), 4.74 (s, 1H), 3.16 (s, 3H), 2.90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0.00 Hz, 1H), 2.74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48 (s, 3H), 1.89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8.10, 28.71, 33.13, 62.47, 70.30, 73.17, 123.09, 123.35, 124.67, 128.85, 129.76, 130.37, 133.24, 136.80, 137.10, 139.58, 140.89, 149.71, 150.39, 167.97, 168.58, 198.09, 201.47.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509.06, found m/z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511.2</w:t>
      </w:r>
      <w:r w:rsidR="00183F74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5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0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Br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C, 56.48; H, 3.95; N, 8.23. Found: C, 56.63; H, 4.30; N, 8.55. </w:t>
      </w:r>
    </w:p>
    <w:p w14:paraId="30B48D78" w14:textId="77777777" w:rsidR="000A31C0" w:rsidRPr="008F4576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5'-(2,3-difluorophenyl)-1',1'',3''-trimethyl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g)</w:t>
      </w:r>
    </w:p>
    <w:p w14:paraId="19A40119" w14:textId="5B4B43EB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Pale 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32–234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4-8.06 (m, 4H), 7.44-7.51 (m, 1H), 7.30-7.35 (m, 1H), 7.15 (t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5.16 (s, 1H), 3.13 (s, 3H), 2.93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80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50 (s, 3H), 1.92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 xml:space="preserve">100 MHz, </w:t>
      </w:r>
      <w:r w:rsidRPr="0093331C">
        <w:rPr>
          <w:rFonts w:ascii="Times New Roman" w:hAnsi="Times New Roman" w:cs="Times New Roman"/>
          <w:sz w:val="24"/>
          <w:szCs w:val="24"/>
        </w:rPr>
        <w:lastRenderedPageBreak/>
        <w:t>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7.90, 28.71, 33.23, 37.32, 63.02, 73.39, 77.82, 122.98, 123.27, 126.57, 127.61, 128.91, 134.19, 136.75, 137.0, 139.41, 139.55, 140.76, 140.94, 150.54, 167.76, 169.13, 198.46, 202.05. 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467.13, found m/z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68.2</w:t>
      </w:r>
      <w:r w:rsidR="00474AC1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5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19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1.67; H, 4.10; N, 8.99. Found: C, 61.98; H, 4.42; N, 9.36.</w:t>
      </w:r>
    </w:p>
    <w:p w14:paraId="43CAE104" w14:textId="77777777" w:rsidR="000A31C0" w:rsidRPr="008F4576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5'-(3-chloro-4-methoxyphenyl)-1',1'',3''-trimethyl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h)</w:t>
      </w:r>
    </w:p>
    <w:p w14:paraId="5927347D" w14:textId="63EF49CB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Pale 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51–253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2-8.07 (m, 4H), 7.17-7.25 (m, 3H), 4.70 (s, 1H), 3.85 (s, 3H), 3.16 (s, 3H), 2.88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74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49 (s, 3H), 1.89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7.88, 28.74, 33.14, 37.38, 62.81, 73.36, 77.20, 122.10, 123.01, 123.29, 131.36, 134.54, 136.77, 137.01, 139.52, 140.93, 150.51, 167.63, 168.95, 198.28, 201.88. </w:t>
      </w:r>
      <w:r w:rsidR="00E851E2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E851E2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495.12, found m/z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96.2</w:t>
      </w:r>
      <w:r w:rsidR="00AA3C63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1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2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Cl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0.55; H, 4.47; N, 8.47. Found: C, 60.87; H, 4.80; N, 8.78.</w:t>
      </w:r>
    </w:p>
    <w:p w14:paraId="501577AD" w14:textId="77777777" w:rsidR="000A31C0" w:rsidRPr="008F4576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5'-(4-chloro-2-methylphenyl)-1',1'',3''-trimethyl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i)</w:t>
      </w:r>
    </w:p>
    <w:p w14:paraId="629D00A3" w14:textId="17A850A0" w:rsidR="000A31C0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Brown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20–222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3-8.08 (m, 4H), 7.26-7.33 (m, 3H), 5.14 (s, 1H), 3.09 (s, 3H), 2.88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74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58 (s, 3H), 2.13 (s, 3H), 1.81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8.5, 27.8, 28.6, 33.2, 37.3, 38.6, 62.9, 73.3, 78.1, 122.9, 123.28, 128.4, 129.0 135.3, 136.7, 138.1, 139.5, 140.9, 150.5, 167.5, 169.2, 199.5, 202.1. </w:t>
      </w:r>
      <w:r w:rsidR="00712039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712039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479.12, found m/z: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80.2</w:t>
      </w:r>
      <w:r w:rsidR="00AA3C63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3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2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Cl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2.57; H, 4.62; N, 8.76. Found: C, 62.90; H, 4.93; N, 8.99.</w:t>
      </w:r>
    </w:p>
    <w:p w14:paraId="62736132" w14:textId="77777777" w:rsidR="000A31C0" w:rsidRPr="008F4576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5'-(4-(4-chlorophenoxy) phenyl)-1',1'',3''-trimethyl-2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A208FD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j)</w:t>
      </w:r>
    </w:p>
    <w:p w14:paraId="7F64B837" w14:textId="392BB7B1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39–241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4-8.06 (m, 2H), 8.03 (m, 8H), 7.5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2H), 4.92 (s, 1H), 3.20 (s, 3H), 2.93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80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50 (s, 3H), 1.92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7.87, 28.84, 33.26, 37.72, 62.95, 63.83, 65.49, 67.78, 73.56, 76.75, 82.23, 122.71, 123.08, 123.36, 123.46, 128.95, 129.55, 132.03, 136.83, 137.08, 137.54, 137.85, 139.46, 140.64, 140.98, 142.87, 147.81, 149.93, 150.06, 150.47, 166.24, 166.36, 167.47, 168.74, 194.92, 196.76, 198.11, 201.72. </w:t>
      </w:r>
      <w:r w:rsidR="00712039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712039" w:rsidRPr="00A208FD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 xml:space="preserve">: 557.14, found m/z: 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558.2</w:t>
      </w:r>
      <w:r w:rsidR="00474AC1"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>0</w:t>
      </w:r>
      <w:r w:rsidRPr="00A208F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0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Cl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4.58; H, 4.34; N, 7.53. Found: C, 64.90; H, 4.66; N, 7.80.</w:t>
      </w:r>
    </w:p>
    <w:p w14:paraId="55FC1C40" w14:textId="77777777" w:rsidR="000A31C0" w:rsidRPr="008F4576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4-(1',1'',3''-trimethyl-1,2'',3,4'',6''-pentaoxo-1,1'',3,3'',4'',6''-hexahydro-2''</w:t>
      </w:r>
      <w:r w:rsidRPr="00113394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]-5'-yl) benzonitrile, (5k)</w:t>
      </w:r>
    </w:p>
    <w:p w14:paraId="43D4B045" w14:textId="0F647850" w:rsidR="000A31C0" w:rsidRPr="0093331C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Pale yellow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19–221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4-8.08 (m, 4H), 7.98 (m, 4H), 4.92 (s, 1H), 3.04 (s, 3H), 2.98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76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1H), 2.49 (s, 3H), 1.88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9.7, 31.5, 37.3, 48.0, 52.9, 117.7, 118.2, 127.5, 127.9, 128.2, 128.6, 131.5, 131.7, 141.7, 150.2, 154.1, 155.3, 178.4, 197.7, 199.5, 202.1. </w:t>
      </w:r>
      <w:r w:rsidR="00712039" w:rsidRPr="0011339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11339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113394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712039" w:rsidRPr="00113394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: 456.14, found m/z:</w:t>
      </w:r>
      <w:r w:rsidRPr="0011339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57.2</w:t>
      </w:r>
      <w:r w:rsidR="00AA3C63" w:rsidRPr="00113394">
        <w:rPr>
          <w:rFonts w:ascii="Times New Roman" w:eastAsia="Times New Roman" w:hAnsi="Times New Roman" w:cs="Times New Roman"/>
          <w:sz w:val="24"/>
          <w:szCs w:val="24"/>
          <w:highlight w:val="yellow"/>
        </w:rPr>
        <w:t>1</w:t>
      </w:r>
      <w:r w:rsidRPr="0011339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0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: C, 65.78; H, 4.42; N, 12.27. Found: C, 66.01; H, 4.62; N, 12.53.</w:t>
      </w:r>
    </w:p>
    <w:p w14:paraId="517B2BEB" w14:textId="77777777" w:rsidR="000A31C0" w:rsidRPr="008F4576" w:rsidRDefault="000A31C0" w:rsidP="000A31C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F4576">
        <w:rPr>
          <w:rFonts w:ascii="Times New Roman" w:hAnsi="Times New Roman" w:cs="Times New Roman"/>
          <w:b/>
          <w:sz w:val="24"/>
          <w:szCs w:val="24"/>
        </w:rPr>
        <w:t>1',1'',3''-trimethyl-5'-(pyridin-4-yl)-2''</w:t>
      </w:r>
      <w:r w:rsidRPr="00113394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-dispiro[indene-2,2'-pyrrolidine-4',5''-pyrimidine]-1,2'',3,4'',6''(1''</w:t>
      </w:r>
      <w:r w:rsidRPr="00113394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,3''</w:t>
      </w:r>
      <w:r w:rsidRPr="00113394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H</w:t>
      </w:r>
      <w:r w:rsidRPr="008F4576">
        <w:rPr>
          <w:rFonts w:ascii="Times New Roman" w:hAnsi="Times New Roman" w:cs="Times New Roman"/>
          <w:b/>
          <w:sz w:val="24"/>
          <w:szCs w:val="24"/>
        </w:rPr>
        <w:t>)-pentaone, (5l)</w:t>
      </w:r>
    </w:p>
    <w:p w14:paraId="7D50C2F0" w14:textId="62BC4EAE" w:rsidR="000A31C0" w:rsidRDefault="000A31C0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Brown solid;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m.p.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260–262 </w:t>
      </w:r>
      <w:r w:rsidR="00487FC1">
        <w:rPr>
          <w:rFonts w:ascii="Times New Roman" w:eastAsia="Times New Roman" w:hAnsi="Times New Roman" w:cs="Times New Roman"/>
          <w:sz w:val="24"/>
          <w:szCs w:val="24"/>
        </w:rPr>
        <w:t>°</w:t>
      </w:r>
      <w:r w:rsidR="00487FC1" w:rsidRPr="0093331C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1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-NMR (4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H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4-8.08 (m, 4H), 7.57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8.00 Hz, 2H), 7.20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2.00 Hz, 2H), 4.74 (s, 1H), 3.16 (s, 3H), 2.90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0.00 Hz, 1H), 2.74 (d, </w:t>
      </w:r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16.00 Hz, 1H), 2.48 (s, 3H), 1.89 (s, 3H). </w:t>
      </w:r>
      <w:r w:rsidRPr="0093331C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3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>C NMR (</w:t>
      </w:r>
      <w:r w:rsidRPr="0093331C">
        <w:rPr>
          <w:rFonts w:ascii="Times New Roman" w:hAnsi="Times New Roman" w:cs="Times New Roman"/>
          <w:sz w:val="24"/>
          <w:szCs w:val="24"/>
        </w:rPr>
        <w:t>100 MHz, DMSO-</w:t>
      </w:r>
      <w:r w:rsidRPr="0093331C">
        <w:rPr>
          <w:rFonts w:ascii="Times New Roman" w:hAnsi="Times New Roman" w:cs="Times New Roman"/>
          <w:i/>
          <w:sz w:val="24"/>
          <w:szCs w:val="24"/>
        </w:rPr>
        <w:t>d6</w:t>
      </w:r>
      <w:r w:rsidRPr="0093331C">
        <w:rPr>
          <w:rFonts w:ascii="Times New Roman" w:hAnsi="Times New Roman" w:cs="Times New Roman"/>
          <w:sz w:val="24"/>
          <w:szCs w:val="24"/>
          <w:lang w:val="pt-BR"/>
        </w:rPr>
        <w:t xml:space="preserve">): </w:t>
      </w:r>
      <w:proofErr w:type="spellStart"/>
      <w:r w:rsidRPr="0093331C">
        <w:rPr>
          <w:rFonts w:ascii="Times New Roman" w:eastAsia="Times New Roman" w:hAnsi="Times New Roman" w:cs="Times New Roman"/>
          <w:i/>
          <w:sz w:val="24"/>
          <w:szCs w:val="24"/>
        </w:rPr>
        <w:t>δ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 = 28.10, 28.71, 33.13, 62.47, 70.30, 73.17, 123.09, 123.35, </w:t>
      </w:r>
      <w:r w:rsidRPr="00113394">
        <w:rPr>
          <w:rFonts w:ascii="Times New Roman" w:eastAsia="Times New Roman" w:hAnsi="Times New Roman" w:cs="Times New Roman"/>
          <w:sz w:val="24"/>
          <w:szCs w:val="24"/>
        </w:rPr>
        <w:t>124.67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, 128.85, 129.76, 130.37, 133.24, 136.80, 137.10, 139.58, 140.89, 149.71, 150.39, 167.97, 168.58, 198.09, 201.47. </w:t>
      </w:r>
      <w:r w:rsidR="00712039" w:rsidRPr="00A257C7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alculated </w:t>
      </w:r>
      <w:r w:rsidRPr="00A257C7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S (ESI) </w:t>
      </w:r>
      <w:r w:rsidRPr="00A257C7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>m/z</w:t>
      </w:r>
      <w:r w:rsidR="00712039" w:rsidRPr="00A257C7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 xml:space="preserve">: </w:t>
      </w:r>
      <w:r w:rsidR="00712039" w:rsidRPr="00A257C7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lastRenderedPageBreak/>
        <w:t>432.14, found m/z:</w:t>
      </w:r>
      <w:r w:rsidRPr="00A257C7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433.2</w:t>
      </w:r>
      <w:r w:rsidR="00183F74" w:rsidRPr="00A257C7">
        <w:rPr>
          <w:rFonts w:ascii="Times New Roman" w:eastAsia="Times New Roman" w:hAnsi="Times New Roman" w:cs="Times New Roman"/>
          <w:sz w:val="24"/>
          <w:szCs w:val="24"/>
          <w:highlight w:val="yellow"/>
        </w:rPr>
        <w:t>5</w:t>
      </w:r>
      <w:r w:rsidRPr="00A257C7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[M + H+]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. Anal. </w:t>
      </w:r>
      <w:proofErr w:type="spellStart"/>
      <w:r w:rsidRPr="0093331C">
        <w:rPr>
          <w:rFonts w:ascii="Times New Roman" w:eastAsia="Times New Roman" w:hAnsi="Times New Roman" w:cs="Times New Roman"/>
          <w:sz w:val="24"/>
          <w:szCs w:val="24"/>
        </w:rPr>
        <w:t>Calcd</w:t>
      </w:r>
      <w:proofErr w:type="spellEnd"/>
      <w:r w:rsidRPr="0093331C">
        <w:rPr>
          <w:rFonts w:ascii="Times New Roman" w:eastAsia="Times New Roman" w:hAnsi="Times New Roman" w:cs="Times New Roman"/>
          <w:sz w:val="24"/>
          <w:szCs w:val="24"/>
        </w:rPr>
        <w:t>. For C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3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0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3331C">
        <w:rPr>
          <w:rFonts w:ascii="Times New Roman" w:eastAsia="Times New Roman" w:hAnsi="Times New Roman" w:cs="Times New Roman"/>
          <w:sz w:val="24"/>
          <w:szCs w:val="24"/>
          <w:vertAlign w:val="subscript"/>
        </w:rPr>
        <w:t>5</w:t>
      </w:r>
      <w:r w:rsidRPr="0093331C">
        <w:rPr>
          <w:rFonts w:ascii="Times New Roman" w:eastAsia="Times New Roman" w:hAnsi="Times New Roman" w:cs="Times New Roman"/>
          <w:sz w:val="24"/>
          <w:szCs w:val="24"/>
        </w:rPr>
        <w:t xml:space="preserve">: C, 63.88; H, 4.66; N, 12.96. Found: C, 64.15; H, 4.85; N, 13.21. </w:t>
      </w:r>
    </w:p>
    <w:p w14:paraId="1E5378F6" w14:textId="77777777" w:rsidR="008F4576" w:rsidRPr="0093331C" w:rsidRDefault="008F4576" w:rsidP="000A31C0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94B47F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DDD145F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5636F1B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2AA3C8B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7E18341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1751786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4145162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7A831768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225E5D3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2EE787D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1912D07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979224F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7261674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B382D3E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52C79D8" w14:textId="4459312D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CC06976" w14:textId="4A418709" w:rsidR="00006CB4" w:rsidRDefault="00006CB4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EE640E1" w14:textId="7253E50E" w:rsidR="00BE1F17" w:rsidRDefault="00BE1F17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7874AD1" w14:textId="77777777" w:rsidR="00BE1F17" w:rsidRDefault="00BE1F17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0160355" w14:textId="678A913E" w:rsidR="00006CB4" w:rsidRDefault="00006CB4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9F2EEA9" w14:textId="07BAA988" w:rsidR="00006CB4" w:rsidRDefault="00006CB4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F067B9C" w14:textId="77777777" w:rsidR="00006CB4" w:rsidRDefault="00006CB4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64B1089" w14:textId="77777777" w:rsidR="00D17ACF" w:rsidRDefault="00D17ACF" w:rsidP="00227AF4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3542DF1" w14:textId="77777777" w:rsidR="00227AF4" w:rsidRDefault="00227AF4" w:rsidP="00227AF4">
      <w:pPr>
        <w:rPr>
          <w:rFonts w:ascii="Times New Roman" w:hAnsi="Times New Roman" w:cs="Times New Roman"/>
          <w:sz w:val="24"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a</w:t>
      </w:r>
    </w:p>
    <w:p w14:paraId="4F732F59" w14:textId="77777777" w:rsidR="00333615" w:rsidRDefault="00333615" w:rsidP="00333615">
      <w:pPr>
        <w:rPr>
          <w:szCs w:val="24"/>
        </w:rPr>
      </w:pPr>
    </w:p>
    <w:p w14:paraId="10EC370A" w14:textId="04203E76" w:rsidR="00333615" w:rsidRDefault="00AE1211" w:rsidP="00333615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BD3ED25" wp14:editId="7D6351CA">
            <wp:extent cx="6200775" cy="46679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274" cy="4671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82C9C" w14:textId="77777777" w:rsidR="00333615" w:rsidRDefault="00333615" w:rsidP="00333615">
      <w:pPr>
        <w:rPr>
          <w:szCs w:val="24"/>
        </w:rPr>
      </w:pPr>
    </w:p>
    <w:p w14:paraId="41A43C6E" w14:textId="77777777" w:rsidR="00333615" w:rsidRDefault="00333615" w:rsidP="00333615">
      <w:pPr>
        <w:rPr>
          <w:szCs w:val="24"/>
        </w:rPr>
      </w:pPr>
    </w:p>
    <w:p w14:paraId="54AF270B" w14:textId="77777777" w:rsidR="00333615" w:rsidRDefault="00333615" w:rsidP="00333615">
      <w:pPr>
        <w:rPr>
          <w:szCs w:val="24"/>
        </w:rPr>
      </w:pPr>
    </w:p>
    <w:p w14:paraId="67777900" w14:textId="77777777" w:rsidR="00D17ACF" w:rsidRDefault="00D17ACF" w:rsidP="0033361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D69D774" w14:textId="77777777" w:rsidR="00D17ACF" w:rsidRDefault="00D17ACF" w:rsidP="0033361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07B70E8" w14:textId="77777777" w:rsidR="00D17ACF" w:rsidRDefault="00D17ACF" w:rsidP="0033361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AA7402E" w14:textId="77777777" w:rsidR="00D17ACF" w:rsidRDefault="00D17ACF" w:rsidP="0033361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D5624FD" w14:textId="77777777" w:rsidR="00D17ACF" w:rsidRDefault="00D17ACF" w:rsidP="0033361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E79BE17" w14:textId="77777777" w:rsidR="00333615" w:rsidRDefault="00333615" w:rsidP="00333615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a</w:t>
      </w:r>
    </w:p>
    <w:p w14:paraId="7F7E642C" w14:textId="77777777" w:rsidR="00333615" w:rsidRDefault="00333615" w:rsidP="00333615">
      <w:pPr>
        <w:rPr>
          <w:szCs w:val="24"/>
        </w:rPr>
      </w:pPr>
    </w:p>
    <w:p w14:paraId="2ED5FACD" w14:textId="63FEBEDF" w:rsidR="00333615" w:rsidRDefault="00AE1211" w:rsidP="00333615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5317FE59" wp14:editId="563FADE3">
            <wp:extent cx="5943600" cy="43529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3460A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2A2D6FC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C1E43DC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01E1F3F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EA182F0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528FCDD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07995A9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736F3308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C05B46B" w14:textId="77777777" w:rsidR="00333615" w:rsidRDefault="00333615" w:rsidP="009C3C3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1E71FBF" w14:textId="77777777" w:rsidR="00987942" w:rsidRDefault="00987942" w:rsidP="009C3C3C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b</w:t>
      </w:r>
    </w:p>
    <w:p w14:paraId="2AB9C90A" w14:textId="77777777" w:rsidR="00987942" w:rsidRDefault="00902856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044468E" wp14:editId="46537A98">
            <wp:extent cx="5943600" cy="4502712"/>
            <wp:effectExtent l="19050" t="0" r="0" b="0"/>
            <wp:docPr id="7" name="Picture 1" descr="C:\Users\SONY\Desktop\Subbu\2019-01 (Jan)\scan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NY\Desktop\Subbu\2019-01 (Jan)\scan000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27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258A1" w14:textId="77777777" w:rsidR="00987942" w:rsidRPr="00987942" w:rsidRDefault="00987942" w:rsidP="00987942">
      <w:pPr>
        <w:rPr>
          <w:szCs w:val="24"/>
        </w:rPr>
      </w:pPr>
    </w:p>
    <w:p w14:paraId="3BEEE3B8" w14:textId="77777777" w:rsidR="00987942" w:rsidRPr="00987942" w:rsidRDefault="00987942" w:rsidP="00987942">
      <w:pPr>
        <w:rPr>
          <w:szCs w:val="24"/>
        </w:rPr>
      </w:pPr>
    </w:p>
    <w:p w14:paraId="56A2CB68" w14:textId="77777777" w:rsidR="00987942" w:rsidRPr="00987942" w:rsidRDefault="00987942" w:rsidP="00987942">
      <w:pPr>
        <w:rPr>
          <w:szCs w:val="24"/>
        </w:rPr>
      </w:pPr>
    </w:p>
    <w:p w14:paraId="3E622C26" w14:textId="77777777" w:rsidR="00987942" w:rsidRPr="00987942" w:rsidRDefault="00987942" w:rsidP="00987942">
      <w:pPr>
        <w:rPr>
          <w:szCs w:val="24"/>
        </w:rPr>
      </w:pPr>
    </w:p>
    <w:p w14:paraId="57447FB3" w14:textId="77777777" w:rsidR="00987942" w:rsidRPr="00987942" w:rsidRDefault="00987942" w:rsidP="00987942">
      <w:pPr>
        <w:rPr>
          <w:szCs w:val="24"/>
        </w:rPr>
      </w:pPr>
    </w:p>
    <w:p w14:paraId="79E3E452" w14:textId="77777777" w:rsidR="00987942" w:rsidRPr="00987942" w:rsidRDefault="00987942" w:rsidP="00987942">
      <w:pPr>
        <w:rPr>
          <w:szCs w:val="24"/>
        </w:rPr>
      </w:pPr>
    </w:p>
    <w:p w14:paraId="36BB0604" w14:textId="77777777" w:rsidR="00987942" w:rsidRPr="00987942" w:rsidRDefault="00987942" w:rsidP="00987942">
      <w:pPr>
        <w:rPr>
          <w:szCs w:val="24"/>
        </w:rPr>
      </w:pPr>
    </w:p>
    <w:p w14:paraId="3FE29468" w14:textId="77777777" w:rsidR="00987942" w:rsidRPr="00987942" w:rsidRDefault="00987942" w:rsidP="00987942">
      <w:pPr>
        <w:rPr>
          <w:szCs w:val="24"/>
        </w:rPr>
      </w:pPr>
    </w:p>
    <w:p w14:paraId="72642229" w14:textId="77777777" w:rsidR="00987942" w:rsidRDefault="00987942" w:rsidP="00987942">
      <w:pPr>
        <w:rPr>
          <w:szCs w:val="24"/>
        </w:rPr>
      </w:pPr>
    </w:p>
    <w:p w14:paraId="067F6A92" w14:textId="77777777" w:rsidR="0067743C" w:rsidRDefault="0067743C" w:rsidP="00987942">
      <w:pPr>
        <w:ind w:firstLine="720"/>
        <w:rPr>
          <w:szCs w:val="24"/>
        </w:rPr>
      </w:pPr>
    </w:p>
    <w:p w14:paraId="62D0A12E" w14:textId="77777777" w:rsidR="00D17ACF" w:rsidRDefault="00D17ACF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1281743" w14:textId="77777777" w:rsidR="00987942" w:rsidRPr="00987942" w:rsidRDefault="00987942" w:rsidP="00001BBC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001BBC"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b</w:t>
      </w:r>
    </w:p>
    <w:p w14:paraId="5A115655" w14:textId="77777777" w:rsidR="00902856" w:rsidRDefault="00902856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0B92FE3A" wp14:editId="212FA4DB">
            <wp:extent cx="5943600" cy="4744802"/>
            <wp:effectExtent l="19050" t="0" r="0" b="0"/>
            <wp:docPr id="10" name="Picture 2" descr="C:\Users\SONY\Desktop\Subbu\2019-01 (Jan)\2019-02 (Feb)\scan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NY\Desktop\Subbu\2019-01 (Jan)\2019-02 (Feb)\scan000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48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9D16B" w14:textId="77777777" w:rsidR="00001BBC" w:rsidRDefault="00001BBC" w:rsidP="009C3C3C">
      <w:pPr>
        <w:rPr>
          <w:noProof/>
          <w:szCs w:val="24"/>
        </w:rPr>
      </w:pPr>
    </w:p>
    <w:p w14:paraId="6D53EE34" w14:textId="77777777" w:rsidR="00001BBC" w:rsidRDefault="00001BBC" w:rsidP="009C3C3C">
      <w:pPr>
        <w:rPr>
          <w:noProof/>
          <w:szCs w:val="24"/>
        </w:rPr>
      </w:pPr>
    </w:p>
    <w:p w14:paraId="47E63627" w14:textId="77777777" w:rsidR="00001BBC" w:rsidRDefault="00001BBC" w:rsidP="009C3C3C">
      <w:pPr>
        <w:rPr>
          <w:noProof/>
          <w:szCs w:val="24"/>
        </w:rPr>
      </w:pPr>
    </w:p>
    <w:p w14:paraId="65B85A58" w14:textId="77777777" w:rsidR="00001BBC" w:rsidRPr="00001BBC" w:rsidRDefault="00001BBC" w:rsidP="00001BBC">
      <w:pPr>
        <w:rPr>
          <w:szCs w:val="24"/>
        </w:rPr>
      </w:pPr>
    </w:p>
    <w:p w14:paraId="3C84D9B5" w14:textId="742555C3" w:rsidR="00001BBC" w:rsidRDefault="00001BBC" w:rsidP="00001BBC">
      <w:pPr>
        <w:tabs>
          <w:tab w:val="left" w:pos="1741"/>
        </w:tabs>
        <w:rPr>
          <w:szCs w:val="24"/>
        </w:rPr>
      </w:pPr>
    </w:p>
    <w:p w14:paraId="57581E76" w14:textId="6A95822F" w:rsidR="00AE1211" w:rsidRDefault="00AE1211" w:rsidP="00001BBC">
      <w:pPr>
        <w:tabs>
          <w:tab w:val="left" w:pos="1741"/>
        </w:tabs>
        <w:rPr>
          <w:szCs w:val="24"/>
        </w:rPr>
      </w:pPr>
    </w:p>
    <w:p w14:paraId="04B045CE" w14:textId="77777777" w:rsidR="00AE1211" w:rsidRDefault="00AE1211" w:rsidP="00001BBC">
      <w:pPr>
        <w:tabs>
          <w:tab w:val="left" w:pos="1741"/>
        </w:tabs>
        <w:rPr>
          <w:szCs w:val="24"/>
        </w:rPr>
      </w:pPr>
    </w:p>
    <w:p w14:paraId="32AE466D" w14:textId="77777777" w:rsidR="00D17ACF" w:rsidRDefault="00D17ACF" w:rsidP="0033361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FA0C7D9" w14:textId="77777777" w:rsidR="00333615" w:rsidRDefault="00333615" w:rsidP="00333615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c</w:t>
      </w:r>
    </w:p>
    <w:p w14:paraId="661FBA87" w14:textId="77777777" w:rsidR="00333615" w:rsidRDefault="00333615" w:rsidP="00333615">
      <w:pPr>
        <w:rPr>
          <w:szCs w:val="24"/>
        </w:rPr>
      </w:pPr>
    </w:p>
    <w:p w14:paraId="6A43C00E" w14:textId="77777777" w:rsidR="00333615" w:rsidRDefault="00333615" w:rsidP="00333615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BD4185C" wp14:editId="52B7611B">
            <wp:extent cx="5943600" cy="5042609"/>
            <wp:effectExtent l="19050" t="0" r="0" b="0"/>
            <wp:docPr id="3" name="Picture 3" descr="C:\Users\SONY\Desktop\Subbu\2019-01 (Jan)\2019-02 (Feb)\scan0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ONY\Desktop\Subbu\2019-01 (Jan)\2019-02 (Feb)\scan001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26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BD252" w14:textId="77777777" w:rsidR="00333615" w:rsidRDefault="00333615" w:rsidP="00333615">
      <w:pPr>
        <w:rPr>
          <w:szCs w:val="24"/>
        </w:rPr>
      </w:pPr>
    </w:p>
    <w:p w14:paraId="60306995" w14:textId="7972A58E" w:rsidR="00333615" w:rsidRDefault="00333615" w:rsidP="00333615">
      <w:pPr>
        <w:rPr>
          <w:szCs w:val="24"/>
        </w:rPr>
      </w:pPr>
    </w:p>
    <w:p w14:paraId="3E4641DB" w14:textId="28593F68" w:rsidR="00AE1211" w:rsidRDefault="00AE1211" w:rsidP="00333615">
      <w:pPr>
        <w:rPr>
          <w:szCs w:val="24"/>
        </w:rPr>
      </w:pPr>
    </w:p>
    <w:p w14:paraId="02E25240" w14:textId="77777777" w:rsidR="00AE1211" w:rsidRDefault="00AE1211" w:rsidP="00333615">
      <w:pPr>
        <w:rPr>
          <w:szCs w:val="24"/>
        </w:rPr>
      </w:pPr>
      <w:bookmarkStart w:id="3" w:name="_GoBack"/>
      <w:bookmarkEnd w:id="3"/>
    </w:p>
    <w:p w14:paraId="59A761AD" w14:textId="055B17B2" w:rsidR="00006CB4" w:rsidRDefault="00006CB4" w:rsidP="00333615">
      <w:pPr>
        <w:rPr>
          <w:szCs w:val="24"/>
        </w:rPr>
      </w:pPr>
    </w:p>
    <w:p w14:paraId="12A8C615" w14:textId="6FC3D2DE" w:rsidR="00006CB4" w:rsidRDefault="00006CB4" w:rsidP="00333615">
      <w:pPr>
        <w:rPr>
          <w:szCs w:val="24"/>
        </w:rPr>
      </w:pPr>
    </w:p>
    <w:p w14:paraId="467D742D" w14:textId="77777777" w:rsidR="00006CB4" w:rsidRDefault="00006CB4" w:rsidP="00333615">
      <w:pPr>
        <w:rPr>
          <w:szCs w:val="24"/>
        </w:rPr>
      </w:pPr>
    </w:p>
    <w:p w14:paraId="33E504A1" w14:textId="77777777" w:rsidR="00333615" w:rsidRDefault="00333615" w:rsidP="00333615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c</w:t>
      </w:r>
    </w:p>
    <w:p w14:paraId="73EF60C3" w14:textId="77777777" w:rsidR="00333615" w:rsidRDefault="00333615" w:rsidP="00333615">
      <w:pPr>
        <w:rPr>
          <w:szCs w:val="24"/>
        </w:rPr>
      </w:pPr>
    </w:p>
    <w:p w14:paraId="41601598" w14:textId="77777777" w:rsidR="00333615" w:rsidRDefault="00333615" w:rsidP="00333615">
      <w:pPr>
        <w:rPr>
          <w:szCs w:val="24"/>
        </w:rPr>
      </w:pPr>
      <w:r w:rsidRPr="006C1F6A">
        <w:rPr>
          <w:noProof/>
          <w:szCs w:val="24"/>
        </w:rPr>
        <w:drawing>
          <wp:inline distT="0" distB="0" distL="0" distR="0" wp14:anchorId="601520EC" wp14:editId="259CEEF4">
            <wp:extent cx="5943600" cy="4510688"/>
            <wp:effectExtent l="19050" t="0" r="0" b="0"/>
            <wp:docPr id="4" name="Picture 6" descr="C:\Users\SONY\Desktop\Subbu\2019-01 (Jan)\2019-02 (Feb)\scan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ONY\Desktop\Subbu\2019-01 (Jan)\2019-02 (Feb)\scan0003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06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952B2" w14:textId="77777777" w:rsidR="00333615" w:rsidRDefault="00333615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2562E69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F3F5161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B21CAE9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A7209DC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3F12620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5504E00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4CD2E91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E803EFA" w14:textId="77777777" w:rsidR="000C3426" w:rsidRDefault="000C3426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500F754" w14:textId="77777777" w:rsidR="00D17ACF" w:rsidRDefault="00D17ACF" w:rsidP="00001BBC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8FCCF8B" w14:textId="77777777" w:rsidR="00001BBC" w:rsidRDefault="00001BBC" w:rsidP="00001BBC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</w:t>
      </w:r>
      <w:r w:rsidR="0043182A">
        <w:rPr>
          <w:rFonts w:ascii="Times New Roman" w:hAnsi="Times New Roman" w:cs="Times New Roman"/>
          <w:sz w:val="24"/>
          <w:szCs w:val="24"/>
        </w:rPr>
        <w:t>d</w:t>
      </w:r>
    </w:p>
    <w:p w14:paraId="55B2CF5A" w14:textId="77777777" w:rsidR="00F43CEA" w:rsidRDefault="009D1933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087CBBA" wp14:editId="449F642E">
            <wp:extent cx="5943600" cy="4797036"/>
            <wp:effectExtent l="19050" t="0" r="0" b="0"/>
            <wp:docPr id="11" name="Picture 3" descr="C:\Users\SONY\Desktop\Subbu\2019-01 (Jan)\scan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ONY\Desktop\Subbu\2019-01 (Jan)\scan0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70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990F4" w14:textId="77777777" w:rsidR="009D1933" w:rsidRDefault="009D1933" w:rsidP="009C3C3C">
      <w:pPr>
        <w:rPr>
          <w:szCs w:val="24"/>
        </w:rPr>
      </w:pPr>
    </w:p>
    <w:p w14:paraId="1ACAB1A4" w14:textId="77777777" w:rsidR="00F26BE6" w:rsidRDefault="00F26BE6" w:rsidP="009C3C3C">
      <w:pPr>
        <w:rPr>
          <w:szCs w:val="24"/>
        </w:rPr>
      </w:pPr>
    </w:p>
    <w:p w14:paraId="6D0DA19D" w14:textId="77777777" w:rsidR="00F26BE6" w:rsidRDefault="00F26BE6" w:rsidP="009C3C3C">
      <w:pPr>
        <w:rPr>
          <w:szCs w:val="24"/>
        </w:rPr>
      </w:pPr>
    </w:p>
    <w:p w14:paraId="3EFDF75A" w14:textId="77777777" w:rsidR="00F26BE6" w:rsidRDefault="00F26BE6" w:rsidP="009C3C3C">
      <w:pPr>
        <w:rPr>
          <w:szCs w:val="24"/>
        </w:rPr>
      </w:pPr>
    </w:p>
    <w:p w14:paraId="30070027" w14:textId="77777777" w:rsidR="00F26BE6" w:rsidRDefault="00F26BE6" w:rsidP="009C3C3C">
      <w:pPr>
        <w:rPr>
          <w:szCs w:val="24"/>
        </w:rPr>
      </w:pPr>
    </w:p>
    <w:p w14:paraId="179DA473" w14:textId="77777777" w:rsidR="00F26BE6" w:rsidRDefault="00F26BE6" w:rsidP="009C3C3C">
      <w:pPr>
        <w:rPr>
          <w:szCs w:val="24"/>
        </w:rPr>
      </w:pPr>
    </w:p>
    <w:p w14:paraId="15BA7FCF" w14:textId="77777777" w:rsidR="00F26BE6" w:rsidRDefault="00F26BE6" w:rsidP="009C3C3C">
      <w:pPr>
        <w:rPr>
          <w:szCs w:val="24"/>
        </w:rPr>
      </w:pPr>
    </w:p>
    <w:p w14:paraId="2EC5EC3C" w14:textId="77777777" w:rsidR="00F26BE6" w:rsidRDefault="00F26BE6" w:rsidP="009C3C3C">
      <w:pPr>
        <w:rPr>
          <w:szCs w:val="24"/>
        </w:rPr>
      </w:pPr>
    </w:p>
    <w:p w14:paraId="7A0490EF" w14:textId="77777777" w:rsidR="00F26BE6" w:rsidRDefault="00F26BE6" w:rsidP="009C3C3C">
      <w:pPr>
        <w:rPr>
          <w:szCs w:val="24"/>
        </w:rPr>
      </w:pPr>
    </w:p>
    <w:p w14:paraId="35BF4A5E" w14:textId="77777777" w:rsidR="00D17ACF" w:rsidRDefault="00D17ACF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C392A8C" w14:textId="77777777" w:rsidR="00F26BE6" w:rsidRPr="00987942" w:rsidRDefault="00F26BE6" w:rsidP="00F26BE6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d</w:t>
      </w:r>
    </w:p>
    <w:p w14:paraId="5821EAF0" w14:textId="77777777" w:rsidR="00F26BE6" w:rsidRDefault="00F26BE6" w:rsidP="009C3C3C">
      <w:pPr>
        <w:rPr>
          <w:szCs w:val="24"/>
        </w:rPr>
      </w:pPr>
    </w:p>
    <w:p w14:paraId="283EEE3A" w14:textId="77777777" w:rsidR="009D1933" w:rsidRDefault="009D1933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1D308BC" wp14:editId="0802EDD7">
            <wp:extent cx="5943600" cy="4680431"/>
            <wp:effectExtent l="19050" t="0" r="0" b="0"/>
            <wp:docPr id="12" name="Picture 4" descr="C:\Users\SONY\Desktop\Subbu\2019-01 (Jan)\2019-02 (Feb)\scan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ONY\Desktop\Subbu\2019-01 (Jan)\2019-02 (Feb)\scan0004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0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5F646" w14:textId="77777777" w:rsidR="00707590" w:rsidRDefault="00707590" w:rsidP="009C3C3C">
      <w:pPr>
        <w:rPr>
          <w:szCs w:val="24"/>
        </w:rPr>
      </w:pPr>
    </w:p>
    <w:p w14:paraId="44058EAE" w14:textId="77777777" w:rsidR="00F26BE6" w:rsidRDefault="00F26BE6" w:rsidP="009C3C3C">
      <w:pPr>
        <w:rPr>
          <w:szCs w:val="24"/>
        </w:rPr>
      </w:pPr>
    </w:p>
    <w:p w14:paraId="243F8C58" w14:textId="77777777" w:rsidR="00F26BE6" w:rsidRDefault="00F26BE6" w:rsidP="009C3C3C">
      <w:pPr>
        <w:rPr>
          <w:szCs w:val="24"/>
        </w:rPr>
      </w:pPr>
    </w:p>
    <w:p w14:paraId="34F7CB5C" w14:textId="77777777" w:rsidR="000A6707" w:rsidRDefault="000A6707" w:rsidP="009C3C3C">
      <w:pPr>
        <w:rPr>
          <w:szCs w:val="24"/>
        </w:rPr>
      </w:pPr>
    </w:p>
    <w:p w14:paraId="21415586" w14:textId="77777777" w:rsidR="00F26BE6" w:rsidRDefault="00F26BE6" w:rsidP="009C3C3C">
      <w:pPr>
        <w:rPr>
          <w:szCs w:val="24"/>
        </w:rPr>
      </w:pPr>
    </w:p>
    <w:p w14:paraId="627ACBFF" w14:textId="77777777" w:rsidR="00F26BE6" w:rsidRDefault="00F26BE6" w:rsidP="009C3C3C">
      <w:pPr>
        <w:rPr>
          <w:szCs w:val="24"/>
        </w:rPr>
      </w:pPr>
    </w:p>
    <w:p w14:paraId="1BF0D912" w14:textId="77777777" w:rsidR="00F26BE6" w:rsidRDefault="00F26BE6" w:rsidP="009C3C3C">
      <w:pPr>
        <w:rPr>
          <w:szCs w:val="24"/>
        </w:rPr>
      </w:pPr>
    </w:p>
    <w:p w14:paraId="01C43C71" w14:textId="77777777" w:rsidR="00F26BE6" w:rsidRDefault="00F26BE6" w:rsidP="009C3C3C">
      <w:pPr>
        <w:rPr>
          <w:szCs w:val="24"/>
        </w:rPr>
      </w:pPr>
    </w:p>
    <w:p w14:paraId="604F77AB" w14:textId="77777777" w:rsidR="00F26BE6" w:rsidRDefault="00F26BE6" w:rsidP="009C3C3C">
      <w:pPr>
        <w:rPr>
          <w:szCs w:val="24"/>
        </w:rPr>
      </w:pPr>
    </w:p>
    <w:p w14:paraId="63AEB2F0" w14:textId="77777777" w:rsidR="000C3426" w:rsidRDefault="000C3426" w:rsidP="000C3426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e</w:t>
      </w:r>
    </w:p>
    <w:p w14:paraId="40138D89" w14:textId="77777777" w:rsidR="000C3426" w:rsidRDefault="000C3426" w:rsidP="000C3426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736B06E7" wp14:editId="6BF4B5CA">
            <wp:extent cx="5943600" cy="5046068"/>
            <wp:effectExtent l="19050" t="0" r="0" b="0"/>
            <wp:docPr id="5" name="Picture 5" descr="C:\Users\SONY\Desktop\Subbu\2019-01 (Jan)\2019-02 (Feb)\scan0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ONY\Desktop\Subbu\2019-01 (Jan)\2019-02 (Feb)\scan001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60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98D45" w14:textId="77777777" w:rsidR="000C3426" w:rsidRDefault="000C3426" w:rsidP="000C3426">
      <w:pPr>
        <w:rPr>
          <w:szCs w:val="24"/>
        </w:rPr>
      </w:pPr>
    </w:p>
    <w:p w14:paraId="5A1D7B5D" w14:textId="77777777" w:rsidR="000C3426" w:rsidRDefault="000C3426" w:rsidP="000C3426">
      <w:pPr>
        <w:rPr>
          <w:szCs w:val="24"/>
        </w:rPr>
      </w:pPr>
    </w:p>
    <w:p w14:paraId="38127CD2" w14:textId="77777777" w:rsidR="000C3426" w:rsidRDefault="000C3426" w:rsidP="000C3426">
      <w:pPr>
        <w:rPr>
          <w:szCs w:val="24"/>
        </w:rPr>
      </w:pPr>
    </w:p>
    <w:p w14:paraId="384B5C8E" w14:textId="77777777" w:rsidR="000C3426" w:rsidRDefault="000C3426" w:rsidP="000C3426">
      <w:pPr>
        <w:rPr>
          <w:szCs w:val="24"/>
        </w:rPr>
      </w:pPr>
    </w:p>
    <w:p w14:paraId="3E2A8C60" w14:textId="77777777" w:rsidR="000A6707" w:rsidRDefault="000A6707" w:rsidP="000C3426">
      <w:pPr>
        <w:rPr>
          <w:szCs w:val="24"/>
        </w:rPr>
      </w:pPr>
    </w:p>
    <w:p w14:paraId="2D2045FD" w14:textId="77777777" w:rsidR="000C3426" w:rsidRDefault="000C3426" w:rsidP="000C3426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e</w:t>
      </w:r>
    </w:p>
    <w:p w14:paraId="4A29C3E4" w14:textId="77777777" w:rsidR="000C3426" w:rsidRDefault="000C3426" w:rsidP="000C3426">
      <w:pPr>
        <w:rPr>
          <w:szCs w:val="24"/>
        </w:rPr>
      </w:pPr>
    </w:p>
    <w:p w14:paraId="3F4CE406" w14:textId="77777777" w:rsidR="000C3426" w:rsidRDefault="000C3426" w:rsidP="000C3426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25EEF98D" wp14:editId="5BE850BE">
            <wp:extent cx="5943600" cy="4590314"/>
            <wp:effectExtent l="19050" t="0" r="0" b="0"/>
            <wp:docPr id="8" name="Picture 7" descr="C:\Users\SONY\Desktop\Subbu\2019-01 (Jan)\2019-02 (Feb)\scan00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ONY\Desktop\Subbu\2019-01 (Jan)\2019-02 (Feb)\scan0006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03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4826A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0A9BD3E2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71C417F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209680D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DE97611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70633E9E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A662870" w14:textId="77777777" w:rsidR="008F4576" w:rsidRDefault="008F457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C2A200A" w14:textId="77777777" w:rsidR="008F4576" w:rsidRDefault="008F457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71BE0D2" w14:textId="77777777" w:rsidR="000C3426" w:rsidRDefault="000C3426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8C03C7E" w14:textId="77777777" w:rsidR="00D17ACF" w:rsidRDefault="00D17ACF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71DD6465" w14:textId="77777777" w:rsidR="00D17ACF" w:rsidRDefault="00D17ACF" w:rsidP="00F26BE6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38CB32E" w14:textId="77777777" w:rsidR="00F26BE6" w:rsidRDefault="00F26BE6" w:rsidP="00F26BE6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f</w:t>
      </w:r>
    </w:p>
    <w:p w14:paraId="37C2ABDA" w14:textId="77777777" w:rsidR="00F26BE6" w:rsidRDefault="00F26BE6" w:rsidP="009C3C3C">
      <w:pPr>
        <w:rPr>
          <w:szCs w:val="24"/>
        </w:rPr>
      </w:pPr>
    </w:p>
    <w:p w14:paraId="42479041" w14:textId="77777777" w:rsidR="00707590" w:rsidRDefault="00707590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7A6E5D8A" wp14:editId="77077323">
            <wp:extent cx="5943600" cy="4495181"/>
            <wp:effectExtent l="19050" t="0" r="0" b="0"/>
            <wp:docPr id="13" name="Picture 5" descr="C:\Users\SONY\Desktop\Subbu\2019-01 (Jan)\scan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ONY\Desktop\Subbu\2019-01 (Jan)\scan0003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51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5E115" w14:textId="77777777" w:rsidR="00707590" w:rsidRDefault="00707590" w:rsidP="009C3C3C">
      <w:pPr>
        <w:rPr>
          <w:szCs w:val="24"/>
        </w:rPr>
      </w:pPr>
    </w:p>
    <w:p w14:paraId="1B48C9CF" w14:textId="77777777" w:rsidR="00F26BE6" w:rsidRDefault="00F26BE6" w:rsidP="009C3C3C">
      <w:pPr>
        <w:rPr>
          <w:szCs w:val="24"/>
        </w:rPr>
      </w:pPr>
    </w:p>
    <w:p w14:paraId="5272C23F" w14:textId="77777777" w:rsidR="00F26BE6" w:rsidRDefault="00F26BE6" w:rsidP="009C3C3C">
      <w:pPr>
        <w:rPr>
          <w:szCs w:val="24"/>
        </w:rPr>
      </w:pPr>
    </w:p>
    <w:p w14:paraId="1792BFA2" w14:textId="77777777" w:rsidR="00F26BE6" w:rsidRDefault="00F26BE6" w:rsidP="009C3C3C">
      <w:pPr>
        <w:rPr>
          <w:szCs w:val="24"/>
        </w:rPr>
      </w:pPr>
    </w:p>
    <w:p w14:paraId="73CE6E09" w14:textId="77777777" w:rsidR="00F26BE6" w:rsidRDefault="00F26BE6" w:rsidP="009C3C3C">
      <w:pPr>
        <w:rPr>
          <w:szCs w:val="24"/>
        </w:rPr>
      </w:pPr>
    </w:p>
    <w:p w14:paraId="51603459" w14:textId="77777777" w:rsidR="00F26BE6" w:rsidRDefault="00F26BE6" w:rsidP="009C3C3C">
      <w:pPr>
        <w:rPr>
          <w:szCs w:val="24"/>
        </w:rPr>
      </w:pPr>
    </w:p>
    <w:p w14:paraId="72C51584" w14:textId="77777777" w:rsidR="00F26BE6" w:rsidRDefault="00F26BE6" w:rsidP="009C3C3C">
      <w:pPr>
        <w:rPr>
          <w:szCs w:val="24"/>
        </w:rPr>
      </w:pPr>
    </w:p>
    <w:p w14:paraId="0DD76B55" w14:textId="77777777" w:rsidR="00F26BE6" w:rsidRDefault="00F26BE6" w:rsidP="009C3C3C">
      <w:pPr>
        <w:rPr>
          <w:szCs w:val="24"/>
        </w:rPr>
      </w:pPr>
    </w:p>
    <w:p w14:paraId="1C3D5175" w14:textId="77777777" w:rsidR="00F26BE6" w:rsidRDefault="00F26BE6" w:rsidP="009C3C3C">
      <w:pPr>
        <w:rPr>
          <w:szCs w:val="24"/>
        </w:rPr>
      </w:pPr>
    </w:p>
    <w:p w14:paraId="776AA41B" w14:textId="77777777" w:rsidR="00F26BE6" w:rsidRPr="00987942" w:rsidRDefault="00F26BE6" w:rsidP="00F26BE6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</w:t>
      </w:r>
      <w:r w:rsidR="006D77CC">
        <w:rPr>
          <w:rFonts w:ascii="Times New Roman" w:hAnsi="Times New Roman" w:cs="Times New Roman"/>
          <w:sz w:val="24"/>
          <w:szCs w:val="24"/>
        </w:rPr>
        <w:t>f</w:t>
      </w:r>
    </w:p>
    <w:p w14:paraId="51269F43" w14:textId="77777777" w:rsidR="00F26BE6" w:rsidRDefault="00F26BE6" w:rsidP="009C3C3C">
      <w:pPr>
        <w:rPr>
          <w:szCs w:val="24"/>
        </w:rPr>
      </w:pPr>
    </w:p>
    <w:p w14:paraId="51B8A621" w14:textId="77777777" w:rsidR="00707590" w:rsidRDefault="007E4186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73D8F73A" wp14:editId="65917377">
            <wp:extent cx="5943600" cy="4646165"/>
            <wp:effectExtent l="19050" t="0" r="0" b="0"/>
            <wp:docPr id="14" name="Picture 6" descr="C:\Users\SONY\Desktop\Subbu\2019-01 (Jan)\2019-02 (Feb)\scan0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ONY\Desktop\Subbu\2019-01 (Jan)\2019-02 (Feb)\scan0007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6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A2332" w14:textId="77777777" w:rsidR="00FF4BBD" w:rsidRDefault="00FF4BBD" w:rsidP="009C3C3C">
      <w:pPr>
        <w:rPr>
          <w:szCs w:val="24"/>
        </w:rPr>
      </w:pPr>
    </w:p>
    <w:p w14:paraId="6CB4FB85" w14:textId="77777777" w:rsidR="00893DA5" w:rsidRDefault="00893DA5" w:rsidP="009C3C3C">
      <w:pPr>
        <w:rPr>
          <w:szCs w:val="24"/>
        </w:rPr>
      </w:pPr>
    </w:p>
    <w:p w14:paraId="76220CA8" w14:textId="77777777" w:rsidR="00893DA5" w:rsidRDefault="00893DA5" w:rsidP="009C3C3C">
      <w:pPr>
        <w:rPr>
          <w:szCs w:val="24"/>
        </w:rPr>
      </w:pPr>
    </w:p>
    <w:p w14:paraId="134C863D" w14:textId="77777777" w:rsidR="00893DA5" w:rsidRDefault="00893DA5" w:rsidP="009C3C3C">
      <w:pPr>
        <w:rPr>
          <w:szCs w:val="24"/>
        </w:rPr>
      </w:pPr>
    </w:p>
    <w:p w14:paraId="79C699B7" w14:textId="77777777" w:rsidR="00893DA5" w:rsidRDefault="00893DA5" w:rsidP="009C3C3C">
      <w:pPr>
        <w:rPr>
          <w:szCs w:val="24"/>
        </w:rPr>
      </w:pPr>
    </w:p>
    <w:p w14:paraId="5303ED3A" w14:textId="77777777" w:rsidR="00893DA5" w:rsidRDefault="00893DA5" w:rsidP="009C3C3C">
      <w:pPr>
        <w:rPr>
          <w:szCs w:val="24"/>
        </w:rPr>
      </w:pPr>
    </w:p>
    <w:p w14:paraId="58B0ABB3" w14:textId="77777777" w:rsidR="00893DA5" w:rsidRDefault="00893DA5" w:rsidP="009C3C3C">
      <w:pPr>
        <w:rPr>
          <w:szCs w:val="24"/>
        </w:rPr>
      </w:pPr>
    </w:p>
    <w:p w14:paraId="0CB7E5DF" w14:textId="77777777" w:rsidR="00893DA5" w:rsidRDefault="00893DA5" w:rsidP="009C3C3C">
      <w:pPr>
        <w:rPr>
          <w:szCs w:val="24"/>
        </w:rPr>
      </w:pPr>
    </w:p>
    <w:p w14:paraId="05FA4873" w14:textId="77777777" w:rsidR="00893DA5" w:rsidRDefault="00893DA5" w:rsidP="009C3C3C">
      <w:pPr>
        <w:rPr>
          <w:szCs w:val="24"/>
        </w:rPr>
      </w:pPr>
    </w:p>
    <w:p w14:paraId="1CD89932" w14:textId="77777777" w:rsidR="00D17ACF" w:rsidRDefault="00D17ACF" w:rsidP="00893DA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C79D3D4" w14:textId="77777777" w:rsidR="00D17ACF" w:rsidRDefault="00D17ACF" w:rsidP="00893DA5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6DBA0C3C" w14:textId="77777777" w:rsidR="00893DA5" w:rsidRDefault="00893DA5" w:rsidP="00893DA5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g</w:t>
      </w:r>
    </w:p>
    <w:p w14:paraId="15745D4D" w14:textId="77777777" w:rsidR="00893DA5" w:rsidRDefault="00893DA5" w:rsidP="009C3C3C">
      <w:pPr>
        <w:rPr>
          <w:szCs w:val="24"/>
        </w:rPr>
      </w:pPr>
    </w:p>
    <w:p w14:paraId="2C2BFE0F" w14:textId="77777777" w:rsidR="00893DA5" w:rsidRDefault="001F5A3C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8077EC4" wp14:editId="7296D335">
            <wp:extent cx="5943600" cy="4879020"/>
            <wp:effectExtent l="19050" t="0" r="0" b="0"/>
            <wp:docPr id="16" name="Picture 8" descr="C:\Users\SONY\Desktop\Subbu\2019-01 (Jan)\scan0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ONY\Desktop\Subbu\2019-01 (Jan)\scan0005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9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E49EF" w14:textId="77777777" w:rsidR="00893DA5" w:rsidRPr="00893DA5" w:rsidRDefault="00893DA5" w:rsidP="00893DA5">
      <w:pPr>
        <w:rPr>
          <w:szCs w:val="24"/>
        </w:rPr>
      </w:pPr>
    </w:p>
    <w:p w14:paraId="55273069" w14:textId="77777777" w:rsidR="00893DA5" w:rsidRPr="00893DA5" w:rsidRDefault="00893DA5" w:rsidP="00893DA5">
      <w:pPr>
        <w:rPr>
          <w:szCs w:val="24"/>
        </w:rPr>
      </w:pPr>
    </w:p>
    <w:p w14:paraId="5B791D23" w14:textId="77777777" w:rsidR="00893DA5" w:rsidRDefault="00893DA5" w:rsidP="00893DA5">
      <w:pPr>
        <w:rPr>
          <w:szCs w:val="24"/>
        </w:rPr>
      </w:pPr>
    </w:p>
    <w:p w14:paraId="505F9E42" w14:textId="77777777" w:rsidR="00893DA5" w:rsidRDefault="00893DA5" w:rsidP="00893DA5">
      <w:pPr>
        <w:rPr>
          <w:szCs w:val="24"/>
        </w:rPr>
      </w:pPr>
    </w:p>
    <w:p w14:paraId="59BFB779" w14:textId="77777777" w:rsidR="00893DA5" w:rsidRDefault="00893DA5" w:rsidP="00893DA5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g</w:t>
      </w:r>
    </w:p>
    <w:p w14:paraId="2AEE7885" w14:textId="77777777" w:rsidR="00893DA5" w:rsidRPr="00893DA5" w:rsidRDefault="00893DA5" w:rsidP="00893DA5">
      <w:pPr>
        <w:rPr>
          <w:szCs w:val="24"/>
        </w:rPr>
      </w:pPr>
    </w:p>
    <w:p w14:paraId="19925ECF" w14:textId="77777777" w:rsidR="00FF4BBD" w:rsidRDefault="001F5A3C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F318653" wp14:editId="49FAF18C">
            <wp:extent cx="5943600" cy="4673299"/>
            <wp:effectExtent l="19050" t="0" r="0" b="0"/>
            <wp:docPr id="15" name="Picture 7" descr="C:\Users\SONY\Desktop\Subbu\2019-01 (Jan)\2019-02 (Feb)\scan00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ONY\Desktop\Subbu\2019-01 (Jan)\2019-02 (Feb)\scan0008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32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BF289" w14:textId="77777777" w:rsidR="009C3C3C" w:rsidRDefault="009C3C3C" w:rsidP="009C3C3C">
      <w:pPr>
        <w:rPr>
          <w:szCs w:val="24"/>
        </w:rPr>
      </w:pPr>
    </w:p>
    <w:p w14:paraId="3FA42240" w14:textId="77777777" w:rsidR="00B2173E" w:rsidRDefault="00B2173E" w:rsidP="009C3C3C">
      <w:pPr>
        <w:rPr>
          <w:szCs w:val="24"/>
        </w:rPr>
      </w:pPr>
    </w:p>
    <w:p w14:paraId="16C2B8BC" w14:textId="77777777" w:rsidR="00B2173E" w:rsidRDefault="00B2173E" w:rsidP="009C3C3C">
      <w:pPr>
        <w:rPr>
          <w:szCs w:val="24"/>
        </w:rPr>
      </w:pPr>
    </w:p>
    <w:p w14:paraId="4735C2B6" w14:textId="77777777" w:rsidR="00B2173E" w:rsidRDefault="00B2173E" w:rsidP="009C3C3C">
      <w:pPr>
        <w:rPr>
          <w:szCs w:val="24"/>
        </w:rPr>
      </w:pPr>
    </w:p>
    <w:p w14:paraId="747BA5B8" w14:textId="77777777" w:rsidR="00B2173E" w:rsidRDefault="00B2173E" w:rsidP="009C3C3C">
      <w:pPr>
        <w:rPr>
          <w:szCs w:val="24"/>
        </w:rPr>
      </w:pPr>
    </w:p>
    <w:p w14:paraId="4691695F" w14:textId="77777777" w:rsidR="00B2173E" w:rsidRDefault="00B2173E" w:rsidP="009C3C3C">
      <w:pPr>
        <w:rPr>
          <w:szCs w:val="24"/>
        </w:rPr>
      </w:pPr>
    </w:p>
    <w:p w14:paraId="53844025" w14:textId="77777777" w:rsidR="00B2173E" w:rsidRDefault="00B2173E" w:rsidP="009C3C3C">
      <w:pPr>
        <w:rPr>
          <w:szCs w:val="24"/>
        </w:rPr>
      </w:pPr>
    </w:p>
    <w:p w14:paraId="139DB518" w14:textId="77777777" w:rsidR="00B2173E" w:rsidRDefault="00B2173E" w:rsidP="009C3C3C">
      <w:pPr>
        <w:rPr>
          <w:szCs w:val="24"/>
        </w:rPr>
      </w:pPr>
    </w:p>
    <w:p w14:paraId="2439118B" w14:textId="77777777" w:rsidR="00B2173E" w:rsidRDefault="00B2173E" w:rsidP="00B2173E">
      <w:pPr>
        <w:rPr>
          <w:noProof/>
          <w:szCs w:val="24"/>
        </w:rPr>
      </w:pPr>
      <w:r w:rsidRPr="008B5DA3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</w:t>
      </w:r>
      <w:r w:rsidRPr="008B5DA3">
        <w:rPr>
          <w:rFonts w:ascii="Times New Roman" w:hAnsi="Times New Roman" w:cs="Times New Roman"/>
          <w:sz w:val="24"/>
          <w:szCs w:val="24"/>
        </w:rPr>
        <w:t>H NMR spectrum of</w:t>
      </w:r>
      <w:r>
        <w:rPr>
          <w:rFonts w:ascii="Times New Roman" w:hAnsi="Times New Roman" w:cs="Times New Roman"/>
          <w:sz w:val="24"/>
          <w:szCs w:val="24"/>
        </w:rPr>
        <w:t xml:space="preserve"> 5h</w:t>
      </w:r>
    </w:p>
    <w:p w14:paraId="3C62C156" w14:textId="77777777" w:rsidR="00B2173E" w:rsidRDefault="00B2173E" w:rsidP="009C3C3C">
      <w:pPr>
        <w:rPr>
          <w:szCs w:val="24"/>
        </w:rPr>
      </w:pPr>
    </w:p>
    <w:p w14:paraId="339FD0CB" w14:textId="77777777" w:rsidR="003A5710" w:rsidRDefault="003A5710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B116811" wp14:editId="25D236B5">
            <wp:extent cx="5943600" cy="4925998"/>
            <wp:effectExtent l="19050" t="0" r="0" b="0"/>
            <wp:docPr id="17" name="Picture 9" descr="C:\Users\SONY\Desktop\Subbu\2019-01 (Jan)\scan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ONY\Desktop\Subbu\2019-01 (Jan)\scan0004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59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9B957" w14:textId="77777777" w:rsidR="003A5710" w:rsidRDefault="003A5710" w:rsidP="009C3C3C">
      <w:pPr>
        <w:rPr>
          <w:szCs w:val="24"/>
        </w:rPr>
      </w:pPr>
    </w:p>
    <w:p w14:paraId="16E7FDEC" w14:textId="77777777" w:rsidR="00B2173E" w:rsidRDefault="00B2173E" w:rsidP="009C3C3C">
      <w:pPr>
        <w:rPr>
          <w:szCs w:val="24"/>
        </w:rPr>
      </w:pPr>
    </w:p>
    <w:p w14:paraId="5D050CDE" w14:textId="77777777" w:rsidR="00B2173E" w:rsidRDefault="00B2173E" w:rsidP="009C3C3C">
      <w:pPr>
        <w:rPr>
          <w:szCs w:val="24"/>
        </w:rPr>
      </w:pPr>
    </w:p>
    <w:p w14:paraId="25CB7B17" w14:textId="77777777" w:rsidR="00B2173E" w:rsidRDefault="00B2173E" w:rsidP="009C3C3C">
      <w:pPr>
        <w:rPr>
          <w:szCs w:val="24"/>
        </w:rPr>
      </w:pPr>
    </w:p>
    <w:p w14:paraId="0A3DDE0D" w14:textId="77777777" w:rsidR="00B2173E" w:rsidRDefault="00B2173E" w:rsidP="009C3C3C">
      <w:pPr>
        <w:rPr>
          <w:szCs w:val="24"/>
        </w:rPr>
      </w:pPr>
    </w:p>
    <w:p w14:paraId="027C5126" w14:textId="77777777" w:rsidR="00B2173E" w:rsidRDefault="00B2173E" w:rsidP="009C3C3C">
      <w:pPr>
        <w:rPr>
          <w:szCs w:val="24"/>
        </w:rPr>
      </w:pPr>
    </w:p>
    <w:p w14:paraId="7641C9A9" w14:textId="77777777" w:rsidR="00B2173E" w:rsidRDefault="00B2173E" w:rsidP="009C3C3C">
      <w:pPr>
        <w:rPr>
          <w:szCs w:val="24"/>
        </w:rPr>
      </w:pPr>
    </w:p>
    <w:p w14:paraId="54E254B4" w14:textId="77777777" w:rsidR="00B2173E" w:rsidRDefault="00B2173E" w:rsidP="009C3C3C">
      <w:pPr>
        <w:rPr>
          <w:szCs w:val="24"/>
        </w:rPr>
      </w:pPr>
    </w:p>
    <w:p w14:paraId="09D854FC" w14:textId="77777777" w:rsidR="00B2173E" w:rsidRDefault="00B2173E" w:rsidP="00B2173E">
      <w:pPr>
        <w:rPr>
          <w:szCs w:val="24"/>
        </w:rPr>
      </w:pPr>
      <w:r w:rsidRPr="00001BB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13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B5DA3">
        <w:rPr>
          <w:rFonts w:ascii="Times New Roman" w:hAnsi="Times New Roman" w:cs="Times New Roman"/>
          <w:sz w:val="24"/>
          <w:szCs w:val="24"/>
        </w:rPr>
        <w:t xml:space="preserve"> NMR spectrum of</w:t>
      </w:r>
      <w:r>
        <w:rPr>
          <w:rFonts w:ascii="Times New Roman" w:hAnsi="Times New Roman" w:cs="Times New Roman"/>
          <w:sz w:val="24"/>
          <w:szCs w:val="24"/>
        </w:rPr>
        <w:t xml:space="preserve"> 5h</w:t>
      </w:r>
    </w:p>
    <w:p w14:paraId="4B4107FC" w14:textId="77777777" w:rsidR="00B2173E" w:rsidRDefault="00B2173E" w:rsidP="009C3C3C">
      <w:pPr>
        <w:rPr>
          <w:szCs w:val="24"/>
        </w:rPr>
      </w:pPr>
    </w:p>
    <w:p w14:paraId="18DC307B" w14:textId="77777777" w:rsidR="003A5710" w:rsidRDefault="003A5710" w:rsidP="009C3C3C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0C899220" wp14:editId="14B79D56">
            <wp:extent cx="5943600" cy="4758788"/>
            <wp:effectExtent l="19050" t="0" r="0" b="0"/>
            <wp:docPr id="18" name="Picture 10" descr="C:\Users\SONY\Desktop\Subbu\2019-01 (Jan)\2019-02 (Feb)\scan0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ONY\Desktop\Subbu\2019-01 (Jan)\2019-02 (Feb)\scan0009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7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5710" w:rsidSect="00427FE3">
      <w:footerReference w:type="default" r:id="rId2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A5EAE" w14:textId="77777777" w:rsidR="001204C5" w:rsidRDefault="001204C5" w:rsidP="00001BBC">
      <w:pPr>
        <w:spacing w:after="0" w:line="240" w:lineRule="auto"/>
      </w:pPr>
      <w:r>
        <w:separator/>
      </w:r>
    </w:p>
  </w:endnote>
  <w:endnote w:type="continuationSeparator" w:id="0">
    <w:p w14:paraId="497D047C" w14:textId="77777777" w:rsidR="001204C5" w:rsidRDefault="001204C5" w:rsidP="00001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30068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933A1" w14:textId="77777777" w:rsidR="00370762" w:rsidRDefault="00370762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0FE7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52E8B4A" w14:textId="77777777" w:rsidR="00370762" w:rsidRDefault="00370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3EB1E" w14:textId="77777777" w:rsidR="001204C5" w:rsidRDefault="001204C5" w:rsidP="00001BBC">
      <w:pPr>
        <w:spacing w:after="0" w:line="240" w:lineRule="auto"/>
      </w:pPr>
      <w:r>
        <w:separator/>
      </w:r>
    </w:p>
  </w:footnote>
  <w:footnote w:type="continuationSeparator" w:id="0">
    <w:p w14:paraId="495B855B" w14:textId="77777777" w:rsidR="001204C5" w:rsidRDefault="001204C5" w:rsidP="00001B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DM2sDS2sAAxlHSUglOLizPz80AKTGsBwJKxECwAAAA="/>
  </w:docVars>
  <w:rsids>
    <w:rsidRoot w:val="00971B6D"/>
    <w:rsid w:val="00001BBC"/>
    <w:rsid w:val="00005D70"/>
    <w:rsid w:val="00006CB4"/>
    <w:rsid w:val="00072732"/>
    <w:rsid w:val="000A0C42"/>
    <w:rsid w:val="000A104F"/>
    <w:rsid w:val="000A31C0"/>
    <w:rsid w:val="000A6707"/>
    <w:rsid w:val="000C3426"/>
    <w:rsid w:val="000C796F"/>
    <w:rsid w:val="000D1D1B"/>
    <w:rsid w:val="000F17AA"/>
    <w:rsid w:val="00113394"/>
    <w:rsid w:val="001204C5"/>
    <w:rsid w:val="00153B2C"/>
    <w:rsid w:val="001820F3"/>
    <w:rsid w:val="00183F74"/>
    <w:rsid w:val="001F5A3C"/>
    <w:rsid w:val="00205404"/>
    <w:rsid w:val="002075E8"/>
    <w:rsid w:val="00222065"/>
    <w:rsid w:val="00227AF4"/>
    <w:rsid w:val="002461BD"/>
    <w:rsid w:val="002E0B5A"/>
    <w:rsid w:val="002E46BB"/>
    <w:rsid w:val="00333615"/>
    <w:rsid w:val="00370762"/>
    <w:rsid w:val="00374D17"/>
    <w:rsid w:val="00386415"/>
    <w:rsid w:val="003A5710"/>
    <w:rsid w:val="003A6AF7"/>
    <w:rsid w:val="003B6ECC"/>
    <w:rsid w:val="003C02E8"/>
    <w:rsid w:val="003D1715"/>
    <w:rsid w:val="003D32E9"/>
    <w:rsid w:val="003D63A4"/>
    <w:rsid w:val="003D7EEC"/>
    <w:rsid w:val="004037E3"/>
    <w:rsid w:val="00414A11"/>
    <w:rsid w:val="00427FE3"/>
    <w:rsid w:val="0043182A"/>
    <w:rsid w:val="0043685B"/>
    <w:rsid w:val="004518DE"/>
    <w:rsid w:val="004574BB"/>
    <w:rsid w:val="00470C18"/>
    <w:rsid w:val="00472B7D"/>
    <w:rsid w:val="00474AC1"/>
    <w:rsid w:val="004810D2"/>
    <w:rsid w:val="00487FC1"/>
    <w:rsid w:val="004D3086"/>
    <w:rsid w:val="00582A82"/>
    <w:rsid w:val="005A3751"/>
    <w:rsid w:val="005D5920"/>
    <w:rsid w:val="0062682F"/>
    <w:rsid w:val="00636E07"/>
    <w:rsid w:val="00643FC0"/>
    <w:rsid w:val="00676E0D"/>
    <w:rsid w:val="0067743C"/>
    <w:rsid w:val="006C1F6A"/>
    <w:rsid w:val="006D77CC"/>
    <w:rsid w:val="007047DF"/>
    <w:rsid w:val="007062B3"/>
    <w:rsid w:val="00707590"/>
    <w:rsid w:val="00712039"/>
    <w:rsid w:val="00736A1A"/>
    <w:rsid w:val="0077053E"/>
    <w:rsid w:val="007C3F3E"/>
    <w:rsid w:val="007E4186"/>
    <w:rsid w:val="007F4895"/>
    <w:rsid w:val="00800861"/>
    <w:rsid w:val="00800F25"/>
    <w:rsid w:val="00806603"/>
    <w:rsid w:val="00807FD2"/>
    <w:rsid w:val="00827EA3"/>
    <w:rsid w:val="00840F7B"/>
    <w:rsid w:val="008468C4"/>
    <w:rsid w:val="008513C8"/>
    <w:rsid w:val="008867E2"/>
    <w:rsid w:val="00893DA5"/>
    <w:rsid w:val="008964CC"/>
    <w:rsid w:val="008F3BBC"/>
    <w:rsid w:val="008F4576"/>
    <w:rsid w:val="00902856"/>
    <w:rsid w:val="00911E2D"/>
    <w:rsid w:val="0093331C"/>
    <w:rsid w:val="00940FE7"/>
    <w:rsid w:val="00944247"/>
    <w:rsid w:val="00971B6D"/>
    <w:rsid w:val="00976170"/>
    <w:rsid w:val="00983643"/>
    <w:rsid w:val="00987942"/>
    <w:rsid w:val="009A019D"/>
    <w:rsid w:val="009A74AF"/>
    <w:rsid w:val="009C3C3C"/>
    <w:rsid w:val="009D1933"/>
    <w:rsid w:val="00A208FD"/>
    <w:rsid w:val="00A257C7"/>
    <w:rsid w:val="00A67105"/>
    <w:rsid w:val="00A801A5"/>
    <w:rsid w:val="00A97BA8"/>
    <w:rsid w:val="00AA3C63"/>
    <w:rsid w:val="00AC7CC9"/>
    <w:rsid w:val="00AE1211"/>
    <w:rsid w:val="00AF64BF"/>
    <w:rsid w:val="00B07A83"/>
    <w:rsid w:val="00B2173E"/>
    <w:rsid w:val="00B2231C"/>
    <w:rsid w:val="00B55CF0"/>
    <w:rsid w:val="00B82801"/>
    <w:rsid w:val="00B83338"/>
    <w:rsid w:val="00B9770E"/>
    <w:rsid w:val="00BC774D"/>
    <w:rsid w:val="00BE1F17"/>
    <w:rsid w:val="00C512F9"/>
    <w:rsid w:val="00CC59B2"/>
    <w:rsid w:val="00CD6658"/>
    <w:rsid w:val="00CE7030"/>
    <w:rsid w:val="00D17ACF"/>
    <w:rsid w:val="00D27C9B"/>
    <w:rsid w:val="00DB5D38"/>
    <w:rsid w:val="00DD51DA"/>
    <w:rsid w:val="00DE7A82"/>
    <w:rsid w:val="00E36CEA"/>
    <w:rsid w:val="00E5224F"/>
    <w:rsid w:val="00E851E2"/>
    <w:rsid w:val="00EA2910"/>
    <w:rsid w:val="00EB79DC"/>
    <w:rsid w:val="00EC238C"/>
    <w:rsid w:val="00EF0B6D"/>
    <w:rsid w:val="00F10C64"/>
    <w:rsid w:val="00F26BE6"/>
    <w:rsid w:val="00F43842"/>
    <w:rsid w:val="00F43CEA"/>
    <w:rsid w:val="00F661D5"/>
    <w:rsid w:val="00FA2254"/>
    <w:rsid w:val="00FF4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4945B"/>
  <w15:docId w15:val="{ECE6239B-B397-4165-8BA5-36B94AA2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22065"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02E8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3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C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1B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BBC"/>
  </w:style>
  <w:style w:type="paragraph" w:styleId="Footer">
    <w:name w:val="footer"/>
    <w:basedOn w:val="Normal"/>
    <w:link w:val="FooterChar"/>
    <w:uiPriority w:val="99"/>
    <w:unhideWhenUsed/>
    <w:rsid w:val="00001B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BBC"/>
  </w:style>
  <w:style w:type="character" w:styleId="Hyperlink">
    <w:name w:val="Hyperlink"/>
    <w:uiPriority w:val="99"/>
    <w:rsid w:val="00227AF4"/>
    <w:rPr>
      <w:rFonts w:cs="Times New Roman"/>
      <w:color w:val="0563C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02E8"/>
    <w:rPr>
      <w:rFonts w:ascii="Cambria" w:eastAsia="Times New Roman" w:hAnsi="Cambria" w:cs="Times New Roman"/>
      <w:color w:val="243F6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hyperlink" Target="mailto:kslokesh@vskub.ac.in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D4A38-F730-4452-A8F6-3F40E66BD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2</Pages>
  <Words>1469</Words>
  <Characters>837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State University</Company>
  <LinksUpToDate>false</LinksUpToDate>
  <CharactersWithSpaces>9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ubbu</cp:lastModifiedBy>
  <cp:revision>3</cp:revision>
  <dcterms:created xsi:type="dcterms:W3CDTF">2019-09-02T14:27:00Z</dcterms:created>
  <dcterms:modified xsi:type="dcterms:W3CDTF">2019-09-02T15:12:00Z</dcterms:modified>
</cp:coreProperties>
</file>